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2A424BCF" w:rsidR="00B26EEA" w:rsidRPr="00C25CD0" w:rsidRDefault="00B26EEA" w:rsidP="007F6C87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BA7CC9" w:rsidRPr="00BA7CC9">
              <w:rPr>
                <w:rFonts w:ascii="標楷體" w:eastAsia="標楷體" w:hAnsi="標楷體" w:hint="eastAsia"/>
              </w:rPr>
              <w:t>支援中國抗戰生命線</w:t>
            </w:r>
            <w:r w:rsidRPr="00C25CD0">
              <w:rPr>
                <w:rFonts w:hint="eastAsia"/>
              </w:rPr>
              <w:t>》(第</w:t>
            </w:r>
            <w:r w:rsidR="00BA7CC9">
              <w:rPr>
                <w:rFonts w:hint="eastAsia"/>
              </w:rPr>
              <w:t>22</w:t>
            </w:r>
            <w:r w:rsidRPr="00C25CD0">
              <w:rPr>
                <w:rFonts w:hint="eastAsia"/>
              </w:rPr>
              <w:t>集)，</w:t>
            </w:r>
            <w:r w:rsidR="007F6C87">
              <w:rPr>
                <w:rFonts w:hint="eastAsia"/>
              </w:rPr>
              <w:t>完成以下題目</w:t>
            </w:r>
            <w:r w:rsidRPr="00C25CD0">
              <w:rPr>
                <w:rFonts w:hint="eastAsia"/>
              </w:rPr>
              <w:t>。</w:t>
            </w:r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A605A2" w14:textId="5545B9DF" w:rsidR="0007021A" w:rsidRDefault="00705654" w:rsidP="000B45E6">
      <w:pPr>
        <w:pStyle w:val="00"/>
        <w:numPr>
          <w:ilvl w:val="0"/>
          <w:numId w:val="8"/>
        </w:numPr>
        <w:spacing w:before="0"/>
      </w:pPr>
      <w:r>
        <w:rPr>
          <w:rFonts w:ascii="PMingLiU" w:eastAsia="PMingLiU" w:hAnsi="PMingLiU" w:cs="PMingLiU"/>
          <w:kern w:val="0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2900344" wp14:editId="03BAAB82">
                <wp:simplePos x="0" y="0"/>
                <wp:positionH relativeFrom="column">
                  <wp:posOffset>2538730</wp:posOffset>
                </wp:positionH>
                <wp:positionV relativeFrom="paragraph">
                  <wp:posOffset>-1713230</wp:posOffset>
                </wp:positionV>
                <wp:extent cx="982980" cy="448310"/>
                <wp:effectExtent l="0" t="0" r="7620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44831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DA1748" w14:textId="77777777" w:rsidR="00705654" w:rsidRPr="00F06C9B" w:rsidRDefault="00705654" w:rsidP="00705654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F06C9B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900344" id="矩形: 圓角 30" o:spid="_x0000_s1026" style="position:absolute;left:0;text-align:left;margin-left:199.9pt;margin-top:-134.9pt;width:77.4pt;height:35.3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" fillcolor="red" stroked="f" strokeweight="1pt">
                <v:stroke joinstyle="miter"/>
                <v:textbox>
                  <w:txbxContent>
                    <w:p w14:paraId="09DA1748" w14:textId="77777777" w:rsidR="00705654" w:rsidRPr="00F06C9B" w:rsidRDefault="00705654" w:rsidP="00705654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F06C9B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0B45E6">
        <w:rPr>
          <w:rFonts w:hint="eastAsia"/>
        </w:rPr>
        <w:t>七七事變</w:t>
      </w:r>
      <w:r w:rsidR="000B45E6">
        <w:rPr>
          <w:rFonts w:hint="eastAsia"/>
          <w:lang w:eastAsia="zh-HK"/>
        </w:rPr>
        <w:t>後，為甚麼</w:t>
      </w:r>
      <w:r w:rsidR="000B45E6" w:rsidRPr="00D52B58">
        <w:rPr>
          <w:rFonts w:hint="eastAsia"/>
          <w:u w:val="single"/>
          <w:lang w:eastAsia="zh-HK"/>
        </w:rPr>
        <w:t>香港</w:t>
      </w:r>
      <w:r w:rsidR="00E9421B">
        <w:rPr>
          <w:rFonts w:hint="eastAsia"/>
          <w:lang w:eastAsia="zh-HK"/>
        </w:rPr>
        <w:t>會成為了運輸物</w:t>
      </w:r>
      <w:r w:rsidR="003D62F8">
        <w:rPr>
          <w:rFonts w:hint="eastAsia"/>
          <w:lang w:eastAsia="zh-HK"/>
        </w:rPr>
        <w:t>資往內地戰爭前線的重要交通要點</w:t>
      </w:r>
      <w:r w:rsidR="007A010D">
        <w:rPr>
          <w:rFonts w:hint="eastAsia"/>
          <w:lang w:eastAsia="zh-HK"/>
        </w:rPr>
        <w:t>，甚至被主持人形容為「</w:t>
      </w:r>
      <w:r w:rsidR="007A010D" w:rsidRPr="00D52B58">
        <w:rPr>
          <w:rFonts w:hint="eastAsia"/>
          <w:u w:val="single"/>
          <w:lang w:eastAsia="zh-HK"/>
        </w:rPr>
        <w:t>中國</w:t>
      </w:r>
      <w:r w:rsidR="007A010D">
        <w:rPr>
          <w:rFonts w:hint="eastAsia"/>
          <w:lang w:eastAsia="zh-HK"/>
        </w:rPr>
        <w:t>抗戰時代的臍帶」</w:t>
      </w:r>
      <w:r w:rsidR="003D62F8">
        <w:rPr>
          <w:rFonts w:hint="eastAsia"/>
        </w:rPr>
        <w:t>？</w:t>
      </w:r>
    </w:p>
    <w:p w14:paraId="7BEC81B4" w14:textId="2C265174" w:rsidR="00E57BD8" w:rsidRDefault="009E2EE0" w:rsidP="002043A9">
      <w:pPr>
        <w:pStyle w:val="00"/>
      </w:pPr>
      <w: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C638F73" wp14:editId="3BD0A1FB">
                <wp:simplePos x="0" y="0"/>
                <wp:positionH relativeFrom="column">
                  <wp:posOffset>3234538</wp:posOffset>
                </wp:positionH>
                <wp:positionV relativeFrom="paragraph">
                  <wp:posOffset>220091</wp:posOffset>
                </wp:positionV>
                <wp:extent cx="2909570" cy="3042031"/>
                <wp:effectExtent l="19050" t="0" r="24130" b="25400"/>
                <wp:wrapNone/>
                <wp:docPr id="27" name="圖說文字: 向左箭號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9570" cy="3042031"/>
                        </a:xfrm>
                        <a:prstGeom prst="leftArrowCallout">
                          <a:avLst>
                            <a:gd name="adj1" fmla="val 18333"/>
                            <a:gd name="adj2" fmla="val 16818"/>
                            <a:gd name="adj3" fmla="val 6455"/>
                            <a:gd name="adj4" fmla="val 88176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30AFEC" w14:textId="7B08EE21" w:rsidR="009A46F8" w:rsidRDefault="009F2995" w:rsidP="0072332E">
                            <w:pPr>
                              <w:pStyle w:val="a3"/>
                              <w:numPr>
                                <w:ilvl w:val="0"/>
                                <w:numId w:val="13"/>
                              </w:numPr>
                              <w:spacing w:line="360" w:lineRule="auto"/>
                              <w:ind w:leftChars="0"/>
                              <w:rPr>
                                <w:rFonts w:ascii="標楷體" w:eastAsia="標楷體" w:hAnsi="標楷體"/>
                              </w:rPr>
                            </w:pPr>
                            <w:r w:rsidRPr="009E2EE0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香港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在當時仍然是一個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＿＿＿＿＿＿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</w:rPr>
                              <w:t>，</w:t>
                            </w:r>
                            <w:r w:rsidR="00E9604C">
                              <w:rPr>
                                <w:rFonts w:ascii="標楷體" w:eastAsia="標楷體" w:hAnsi="標楷體" w:hint="eastAsia"/>
                              </w:rPr>
                              <w:t>各方依舊可以通過這個地方把</w:t>
                            </w:r>
                            <w:proofErr w:type="gramStart"/>
                            <w:r w:rsidR="00E9604C">
                              <w:rPr>
                                <w:rFonts w:ascii="標楷體" w:eastAsia="標楷體" w:hAnsi="標楷體" w:hint="eastAsia"/>
                              </w:rPr>
                              <w:t>＿＿＿＿＿＿</w:t>
                            </w:r>
                            <w:proofErr w:type="gramEnd"/>
                            <w:r w:rsidR="00E9604C">
                              <w:rPr>
                                <w:rFonts w:ascii="標楷體" w:eastAsia="標楷體" w:hAnsi="標楷體" w:hint="eastAsia"/>
                              </w:rPr>
                              <w:t>和</w:t>
                            </w:r>
                            <w:proofErr w:type="gramStart"/>
                            <w:r w:rsidR="00E9604C">
                              <w:rPr>
                                <w:rFonts w:ascii="標楷體" w:eastAsia="標楷體" w:hAnsi="標楷體" w:hint="eastAsia"/>
                              </w:rPr>
                              <w:t>＿＿＿＿＿</w:t>
                            </w:r>
                            <w:proofErr w:type="gramEnd"/>
                            <w:r w:rsidR="00E9604C">
                              <w:rPr>
                                <w:rFonts w:ascii="標楷體" w:eastAsia="標楷體" w:hAnsi="標楷體" w:hint="eastAsia"/>
                              </w:rPr>
                              <w:t xml:space="preserve">運送到內地。　</w:t>
                            </w:r>
                          </w:p>
                          <w:p w14:paraId="20A45682" w14:textId="54FA7A62" w:rsidR="009E2EE0" w:rsidRPr="009F2995" w:rsidRDefault="009E2EE0" w:rsidP="0072332E">
                            <w:pPr>
                              <w:pStyle w:val="a3"/>
                              <w:numPr>
                                <w:ilvl w:val="0"/>
                                <w:numId w:val="13"/>
                              </w:numPr>
                              <w:spacing w:line="360" w:lineRule="auto"/>
                              <w:ind w:leftChars="0"/>
                              <w:rPr>
                                <w:rFonts w:ascii="標楷體" w:eastAsia="標楷體" w:hAnsi="標楷體"/>
                              </w:rPr>
                            </w:pPr>
                            <w:r w:rsidRPr="009E2EE0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中國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政府把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＿＿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</w:rPr>
                              <w:t>鐵路和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＿＿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</w:rPr>
                              <w:t>鐵路接軌，內地急需要的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＿＿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</w:rPr>
                              <w:t>物資就可以</w:t>
                            </w:r>
                            <w:r w:rsidR="00D274DB">
                              <w:rPr>
                                <w:rFonts w:ascii="標楷體" w:eastAsia="標楷體" w:hAnsi="標楷體" w:hint="eastAsia"/>
                              </w:rPr>
                              <w:t>使用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現成的鐵路</w:t>
                            </w:r>
                            <w:r w:rsidR="00D274DB">
                              <w:rPr>
                                <w:rFonts w:ascii="標楷體" w:eastAsia="標楷體" w:hAnsi="標楷體" w:hint="eastAsia"/>
                              </w:rPr>
                              <w:t>運送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。</w:t>
                            </w:r>
                          </w:p>
                          <w:p w14:paraId="3C8645CF" w14:textId="77777777" w:rsidR="009A46F8" w:rsidRPr="009A46F8" w:rsidRDefault="009A46F8" w:rsidP="0072332E">
                            <w:pPr>
                              <w:spacing w:line="360" w:lineRule="auto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638F73" id="_x0000_t77" coordsize="21600,21600" o:spt="77" adj="7200,5400,3600,8100" path="m@0,l@0@3@2@3@2@1,,10800@2@4@2@5@0@5@0,21600,21600,21600,21600,xe">
                <v:stroke joinstyle="miter"/>
                <v:formulas>
                  <v:f eqn="val #0"/>
                  <v:f eqn="val #1"/>
                  <v:f eqn="val #2"/>
                  <v:f eqn="val #3"/>
                  <v:f eqn="sum 21600 0 #1"/>
                  <v:f eqn="sum 21600 0 #3"/>
                  <v:f eqn="sum #0 21600 0"/>
                  <v:f eqn="prod @6 1 2"/>
                </v:formulas>
                <v:path o:connecttype="custom" o:connectlocs="@7,0;0,10800;@7,21600;21600,10800" o:connectangles="270,180,90,0" textboxrect="@0,0,21600,21600"/>
                <v:handles>
                  <v:h position="#0,topLeft" xrange="@2,21600"/>
                  <v:h position="topLeft,#1" yrange="0,@3"/>
                  <v:h position="#2,#3" xrange="0,@0" yrange="@1,10800"/>
                </v:handles>
              </v:shapetype>
              <v:shape id="圖說文字: 向左箭號 27" o:spid="_x0000_s1027" type="#_x0000_t77" style="position:absolute;margin-left:254.7pt;margin-top:17.35pt;width:229.1pt;height:239.5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" adj="2554,7325,1394,8906" fillcolor="white [3201]" strokecolor="#70ad47 [3209]" strokeweight="1pt">
                <v:textbox>
                  <w:txbxContent>
                    <w:p w14:paraId="1D30AFEC" w14:textId="7B08EE21" w:rsidR="009A46F8" w:rsidRDefault="009F2995" w:rsidP="0072332E">
                      <w:pPr>
                        <w:pStyle w:val="a3"/>
                        <w:numPr>
                          <w:ilvl w:val="0"/>
                          <w:numId w:val="13"/>
                        </w:numPr>
                        <w:spacing w:line="360" w:lineRule="auto"/>
                        <w:ind w:leftChars="0"/>
                        <w:rPr>
                          <w:rFonts w:ascii="標楷體" w:eastAsia="標楷體" w:hAnsi="標楷體"/>
                        </w:rPr>
                      </w:pPr>
                      <w:r w:rsidRPr="009E2EE0">
                        <w:rPr>
                          <w:rFonts w:ascii="標楷體" w:eastAsia="標楷體" w:hAnsi="標楷體" w:hint="eastAsia"/>
                          <w:u w:val="single"/>
                        </w:rPr>
                        <w:t>香港</w:t>
                      </w:r>
                      <w:r>
                        <w:rPr>
                          <w:rFonts w:ascii="標楷體" w:eastAsia="標楷體" w:hAnsi="標楷體" w:hint="eastAsia"/>
                        </w:rPr>
                        <w:t>在當時仍然是一個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＿＿＿＿＿＿＿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</w:rPr>
                        <w:t>，</w:t>
                      </w:r>
                      <w:r w:rsidR="00E9604C">
                        <w:rPr>
                          <w:rFonts w:ascii="標楷體" w:eastAsia="標楷體" w:hAnsi="標楷體" w:hint="eastAsia"/>
                        </w:rPr>
                        <w:t>各方依舊可以通過這個地方把</w:t>
                      </w:r>
                      <w:proofErr w:type="gramStart"/>
                      <w:r w:rsidR="00E9604C">
                        <w:rPr>
                          <w:rFonts w:ascii="標楷體" w:eastAsia="標楷體" w:hAnsi="標楷體" w:hint="eastAsia"/>
                        </w:rPr>
                        <w:t>＿＿＿＿＿＿</w:t>
                      </w:r>
                      <w:proofErr w:type="gramEnd"/>
                      <w:r w:rsidR="00E9604C">
                        <w:rPr>
                          <w:rFonts w:ascii="標楷體" w:eastAsia="標楷體" w:hAnsi="標楷體" w:hint="eastAsia"/>
                        </w:rPr>
                        <w:t>和</w:t>
                      </w:r>
                      <w:proofErr w:type="gramStart"/>
                      <w:r w:rsidR="00E9604C">
                        <w:rPr>
                          <w:rFonts w:ascii="標楷體" w:eastAsia="標楷體" w:hAnsi="標楷體" w:hint="eastAsia"/>
                        </w:rPr>
                        <w:t>＿＿＿＿＿</w:t>
                      </w:r>
                      <w:proofErr w:type="gramEnd"/>
                      <w:r w:rsidR="00E9604C">
                        <w:rPr>
                          <w:rFonts w:ascii="標楷體" w:eastAsia="標楷體" w:hAnsi="標楷體" w:hint="eastAsia"/>
                        </w:rPr>
                        <w:t xml:space="preserve">運送到內地。　</w:t>
                      </w:r>
                    </w:p>
                    <w:p w14:paraId="20A45682" w14:textId="54FA7A62" w:rsidR="009E2EE0" w:rsidRPr="009F2995" w:rsidRDefault="009E2EE0" w:rsidP="0072332E">
                      <w:pPr>
                        <w:pStyle w:val="a3"/>
                        <w:numPr>
                          <w:ilvl w:val="0"/>
                          <w:numId w:val="13"/>
                        </w:numPr>
                        <w:spacing w:line="360" w:lineRule="auto"/>
                        <w:ind w:leftChars="0"/>
                        <w:rPr>
                          <w:rFonts w:ascii="標楷體" w:eastAsia="標楷體" w:hAnsi="標楷體"/>
                        </w:rPr>
                      </w:pPr>
                      <w:r w:rsidRPr="009E2EE0">
                        <w:rPr>
                          <w:rFonts w:ascii="標楷體" w:eastAsia="標楷體" w:hAnsi="標楷體" w:hint="eastAsia"/>
                          <w:u w:val="single"/>
                        </w:rPr>
                        <w:t>中國</w:t>
                      </w:r>
                      <w:r>
                        <w:rPr>
                          <w:rFonts w:ascii="標楷體" w:eastAsia="標楷體" w:hAnsi="標楷體" w:hint="eastAsia"/>
                        </w:rPr>
                        <w:t>政府把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＿＿＿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</w:rPr>
                        <w:t>鐵路和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＿＿＿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</w:rPr>
                        <w:t>鐵路接軌，內地急需要的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＿＿＿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</w:rPr>
                        <w:t>物資就可以</w:t>
                      </w:r>
                      <w:r w:rsidR="00D274DB">
                        <w:rPr>
                          <w:rFonts w:ascii="標楷體" w:eastAsia="標楷體" w:hAnsi="標楷體" w:hint="eastAsia"/>
                        </w:rPr>
                        <w:t>使用</w:t>
                      </w:r>
                      <w:r>
                        <w:rPr>
                          <w:rFonts w:ascii="標楷體" w:eastAsia="標楷體" w:hAnsi="標楷體" w:hint="eastAsia"/>
                        </w:rPr>
                        <w:t>現成的鐵路</w:t>
                      </w:r>
                      <w:r w:rsidR="00D274DB">
                        <w:rPr>
                          <w:rFonts w:ascii="標楷體" w:eastAsia="標楷體" w:hAnsi="標楷體" w:hint="eastAsia"/>
                        </w:rPr>
                        <w:t>運送</w:t>
                      </w:r>
                      <w:r>
                        <w:rPr>
                          <w:rFonts w:ascii="標楷體" w:eastAsia="標楷體" w:hAnsi="標楷體" w:hint="eastAsia"/>
                        </w:rPr>
                        <w:t>。</w:t>
                      </w:r>
                    </w:p>
                    <w:p w14:paraId="3C8645CF" w14:textId="77777777" w:rsidR="009A46F8" w:rsidRPr="009A46F8" w:rsidRDefault="009A46F8" w:rsidP="0072332E">
                      <w:pPr>
                        <w:spacing w:line="360" w:lineRule="auto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1BD6ACBA" w14:textId="79A9D8BB" w:rsidR="00A42C36" w:rsidRDefault="00303186" w:rsidP="002043A9">
      <w:pPr>
        <w:pStyle w:val="00"/>
      </w:pPr>
      <w:r w:rsidRPr="00FF1040">
        <w:rPr>
          <w:b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7EBAE2F3" wp14:editId="3786A82F">
                <wp:simplePos x="0" y="0"/>
                <wp:positionH relativeFrom="column">
                  <wp:posOffset>3997604</wp:posOffset>
                </wp:positionH>
                <wp:positionV relativeFrom="paragraph">
                  <wp:posOffset>222580</wp:posOffset>
                </wp:positionV>
                <wp:extent cx="839470" cy="446405"/>
                <wp:effectExtent l="0" t="0" r="0" b="0"/>
                <wp:wrapNone/>
                <wp:docPr id="35" name="文字方塊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9470" cy="4464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DFCA95" w14:textId="4D3F5068" w:rsidR="009E2EE0" w:rsidRPr="00366612" w:rsidRDefault="009E2EE0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366612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自由港</w:t>
                            </w:r>
                          </w:p>
                          <w:p w14:paraId="1B6B9118" w14:textId="77777777" w:rsidR="009E2EE0" w:rsidRPr="00366612" w:rsidRDefault="009E2EE0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EBAE2F3" id="_x0000_t202" coordsize="21600,21600" o:spt="202" path="m,l,21600r21600,l21600,xe">
                <v:stroke joinstyle="miter"/>
                <v:path gradientshapeok="t" o:connecttype="rect"/>
              </v:shapetype>
              <v:shape id="文字方塊 35" o:spid="_x0000_s1028" type="#_x0000_t202" style="position:absolute;margin-left:314.75pt;margin-top:17.55pt;width:66.1pt;height:35.15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" filled="f" stroked="f" strokeweight=".5pt">
                <v:textbox>
                  <w:txbxContent>
                    <w:p w14:paraId="63DFCA95" w14:textId="4D3F5068" w:rsidR="009E2EE0" w:rsidRPr="00366612" w:rsidRDefault="009E2EE0" w:rsidP="004C217B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366612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自由港</w:t>
                      </w:r>
                    </w:p>
                    <w:p w14:paraId="1B6B9118" w14:textId="77777777" w:rsidR="009E2EE0" w:rsidRPr="00366612" w:rsidRDefault="009E2EE0">
                      <w:pPr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41F99" w:rsidRPr="009A46F8">
        <w:rPr>
          <w:rFonts w:ascii="標楷體" w:eastAsia="標楷體" w:hAnsi="標楷體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113885CA" wp14:editId="78570447">
                <wp:simplePos x="0" y="0"/>
                <wp:positionH relativeFrom="column">
                  <wp:posOffset>-211207</wp:posOffset>
                </wp:positionH>
                <wp:positionV relativeFrom="paragraph">
                  <wp:posOffset>137987</wp:posOffset>
                </wp:positionV>
                <wp:extent cx="1772920" cy="2782819"/>
                <wp:effectExtent l="0" t="0" r="36830" b="17780"/>
                <wp:wrapNone/>
                <wp:docPr id="1" name="圖說文字: 向右箭號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2920" cy="2782819"/>
                        </a:xfrm>
                        <a:prstGeom prst="rightArrowCallout">
                          <a:avLst>
                            <a:gd name="adj1" fmla="val 16888"/>
                            <a:gd name="adj2" fmla="val 24585"/>
                            <a:gd name="adj3" fmla="val 17169"/>
                            <a:gd name="adj4" fmla="val 75433"/>
                          </a:avLst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787D06" w14:textId="77157304" w:rsidR="009A46F8" w:rsidRPr="009A46F8" w:rsidRDefault="009A46F8" w:rsidP="0072332E">
                            <w:pPr>
                              <w:spacing w:line="360" w:lineRule="auto"/>
                              <w:rPr>
                                <w:rFonts w:ascii="標楷體" w:eastAsia="標楷體" w:hAnsi="標楷體"/>
                              </w:rPr>
                            </w:pPr>
                            <w:r w:rsidRPr="009A46F8">
                              <w:rPr>
                                <w:rFonts w:ascii="標楷體" w:eastAsia="標楷體" w:hAnsi="標楷體" w:hint="eastAsia"/>
                              </w:rPr>
                              <w:t>七七事變後，</w:t>
                            </w:r>
                            <w:r w:rsidRPr="009E2EE0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中國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的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＿＿</w:t>
                            </w:r>
                            <w:proofErr w:type="gramEnd"/>
                            <w:r w:rsidR="00E4642C">
                              <w:rPr>
                                <w:rFonts w:ascii="標楷體" w:eastAsia="標楷體" w:hAnsi="標楷體" w:hint="eastAsia"/>
                              </w:rPr>
                              <w:t>大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都淪陷在</w:t>
                            </w:r>
                            <w:r w:rsidRPr="009E2EE0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日本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手</w:t>
                            </w:r>
                            <w:r w:rsidR="00E4642C">
                              <w:rPr>
                                <w:rFonts w:ascii="標楷體" w:eastAsia="標楷體" w:hAnsi="標楷體" w:hint="eastAsia"/>
                              </w:rPr>
                              <w:t>上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，</w:t>
                            </w:r>
                            <w:proofErr w:type="gramStart"/>
                            <w:r w:rsidR="00D41F99">
                              <w:rPr>
                                <w:rFonts w:ascii="標楷體" w:eastAsia="標楷體" w:hAnsi="標楷體" w:hint="eastAsia"/>
                              </w:rPr>
                              <w:t>＿＿＿＿</w:t>
                            </w:r>
                            <w:proofErr w:type="gramEnd"/>
                            <w:r w:rsidR="00D41F99">
                              <w:rPr>
                                <w:rFonts w:ascii="標楷體" w:eastAsia="標楷體" w:hAnsi="標楷體" w:hint="eastAsia"/>
                              </w:rPr>
                              <w:t>被</w:t>
                            </w:r>
                            <w:r w:rsidR="00D41F99" w:rsidRPr="00E4642C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日</w:t>
                            </w:r>
                            <w:r w:rsidR="00D41F99">
                              <w:rPr>
                                <w:rFonts w:ascii="標楷體" w:eastAsia="標楷體" w:hAnsi="標楷體" w:hint="eastAsia"/>
                              </w:rPr>
                              <w:t>軍控制，海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運交通癱瘓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3885CA" id="_x0000_t78" coordsize="21600,21600" o:spt="78" adj="14400,5400,18000,8100" path="m,l,21600@0,21600@0@5@2@5@2@4,21600,10800@2@1@2@3@0@3@0,xe">
                <v:stroke joinstyle="miter"/>
                <v:formulas>
                  <v:f eqn="val #0"/>
                  <v:f eqn="val #1"/>
                  <v:f eqn="val #2"/>
                  <v:f eqn="val #3"/>
                  <v:f eqn="sum 21600 0 #1"/>
                  <v:f eqn="sum 21600 0 #3"/>
                  <v:f eqn="prod #0 1 2"/>
                </v:formulas>
                <v:path o:connecttype="custom" o:connectlocs="@6,0;0,10800;@6,21600;21600,10800" o:connectangles="270,180,90,0" textboxrect="0,0,@0,21600"/>
                <v:handles>
                  <v:h position="#0,topLeft" xrange="0,@2"/>
                  <v:h position="bottomRight,#1" yrange="0,@3"/>
                  <v:h position="#2,#3" xrange="@0,21600" yrange="@1,10800"/>
                </v:handles>
              </v:shapetype>
              <v:shape id="圖說文字: 向右箭號 1" o:spid="_x0000_s1029" type="#_x0000_t78" style="position:absolute;margin-left:-16.65pt;margin-top:10.85pt;width:139.6pt;height:219.1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" adj="16294,7417,17891,9638" fillcolor="white [3201]" strokecolor="#ed7d31 [3205]" strokeweight="1pt">
                <v:textbox>
                  <w:txbxContent>
                    <w:p w14:paraId="07787D06" w14:textId="77157304" w:rsidR="009A46F8" w:rsidRPr="009A46F8" w:rsidRDefault="009A46F8" w:rsidP="0072332E">
                      <w:pPr>
                        <w:spacing w:line="360" w:lineRule="auto"/>
                        <w:rPr>
                          <w:rFonts w:ascii="標楷體" w:eastAsia="標楷體" w:hAnsi="標楷體"/>
                        </w:rPr>
                      </w:pPr>
                      <w:r w:rsidRPr="009A46F8">
                        <w:rPr>
                          <w:rFonts w:ascii="標楷體" w:eastAsia="標楷體" w:hAnsi="標楷體" w:hint="eastAsia"/>
                        </w:rPr>
                        <w:t>七七事變後，</w:t>
                      </w:r>
                      <w:r w:rsidRPr="009E2EE0">
                        <w:rPr>
                          <w:rFonts w:ascii="標楷體" w:eastAsia="標楷體" w:hAnsi="標楷體" w:hint="eastAsia"/>
                          <w:u w:val="single"/>
                        </w:rPr>
                        <w:t>中國</w:t>
                      </w:r>
                      <w:r>
                        <w:rPr>
                          <w:rFonts w:ascii="標楷體" w:eastAsia="標楷體" w:hAnsi="標楷體" w:hint="eastAsia"/>
                        </w:rPr>
                        <w:t>的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＿＿＿</w:t>
                      </w:r>
                      <w:proofErr w:type="gramEnd"/>
                      <w:r w:rsidR="00E4642C">
                        <w:rPr>
                          <w:rFonts w:ascii="標楷體" w:eastAsia="標楷體" w:hAnsi="標楷體" w:hint="eastAsia"/>
                        </w:rPr>
                        <w:t>大</w:t>
                      </w:r>
                      <w:r>
                        <w:rPr>
                          <w:rFonts w:ascii="標楷體" w:eastAsia="標楷體" w:hAnsi="標楷體" w:hint="eastAsia"/>
                        </w:rPr>
                        <w:t>都淪陷在</w:t>
                      </w:r>
                      <w:r w:rsidRPr="009E2EE0">
                        <w:rPr>
                          <w:rFonts w:ascii="標楷體" w:eastAsia="標楷體" w:hAnsi="標楷體" w:hint="eastAsia"/>
                          <w:u w:val="single"/>
                        </w:rPr>
                        <w:t>日本</w:t>
                      </w:r>
                      <w:r>
                        <w:rPr>
                          <w:rFonts w:ascii="標楷體" w:eastAsia="標楷體" w:hAnsi="標楷體" w:hint="eastAsia"/>
                        </w:rPr>
                        <w:t>手</w:t>
                      </w:r>
                      <w:r w:rsidR="00E4642C">
                        <w:rPr>
                          <w:rFonts w:ascii="標楷體" w:eastAsia="標楷體" w:hAnsi="標楷體" w:hint="eastAsia"/>
                        </w:rPr>
                        <w:t>上</w:t>
                      </w:r>
                      <w:r>
                        <w:rPr>
                          <w:rFonts w:ascii="標楷體" w:eastAsia="標楷體" w:hAnsi="標楷體" w:hint="eastAsia"/>
                        </w:rPr>
                        <w:t>，</w:t>
                      </w:r>
                      <w:proofErr w:type="gramStart"/>
                      <w:r w:rsidR="00D41F99">
                        <w:rPr>
                          <w:rFonts w:ascii="標楷體" w:eastAsia="標楷體" w:hAnsi="標楷體" w:hint="eastAsia"/>
                        </w:rPr>
                        <w:t>＿＿＿＿</w:t>
                      </w:r>
                      <w:proofErr w:type="gramEnd"/>
                      <w:r w:rsidR="00D41F99">
                        <w:rPr>
                          <w:rFonts w:ascii="標楷體" w:eastAsia="標楷體" w:hAnsi="標楷體" w:hint="eastAsia"/>
                        </w:rPr>
                        <w:t>被</w:t>
                      </w:r>
                      <w:r w:rsidR="00D41F99" w:rsidRPr="00E4642C">
                        <w:rPr>
                          <w:rFonts w:ascii="標楷體" w:eastAsia="標楷體" w:hAnsi="標楷體" w:hint="eastAsia"/>
                          <w:u w:val="single"/>
                        </w:rPr>
                        <w:t>日</w:t>
                      </w:r>
                      <w:r w:rsidR="00D41F99">
                        <w:rPr>
                          <w:rFonts w:ascii="標楷體" w:eastAsia="標楷體" w:hAnsi="標楷體" w:hint="eastAsia"/>
                        </w:rPr>
                        <w:t>軍控制，海</w:t>
                      </w:r>
                      <w:r>
                        <w:rPr>
                          <w:rFonts w:ascii="標楷體" w:eastAsia="標楷體" w:hAnsi="標楷體" w:hint="eastAsia"/>
                        </w:rPr>
                        <w:t>運交通癱瘓。</w:t>
                      </w:r>
                    </w:p>
                  </w:txbxContent>
                </v:textbox>
              </v:shape>
            </w:pict>
          </mc:Fallback>
        </mc:AlternateContent>
      </w:r>
    </w:p>
    <w:p w14:paraId="2DED1C97" w14:textId="5E04526E" w:rsidR="00A42C36" w:rsidRDefault="00303186" w:rsidP="002043A9">
      <w:pPr>
        <w:pStyle w:val="00"/>
      </w:pPr>
      <w:r w:rsidRPr="00FF1040">
        <w:rPr>
          <w:b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75F200A3" wp14:editId="0114B97E">
                <wp:simplePos x="0" y="0"/>
                <wp:positionH relativeFrom="column">
                  <wp:posOffset>5049799</wp:posOffset>
                </wp:positionH>
                <wp:positionV relativeFrom="paragraph">
                  <wp:posOffset>244805</wp:posOffset>
                </wp:positionV>
                <wp:extent cx="839470" cy="446405"/>
                <wp:effectExtent l="0" t="0" r="0" b="0"/>
                <wp:wrapNone/>
                <wp:docPr id="36" name="文字方塊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9470" cy="4464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0121E3" w14:textId="36ECEA12" w:rsidR="009E2EE0" w:rsidRPr="00366612" w:rsidRDefault="009E2EE0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366612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金錢</w:t>
                            </w:r>
                          </w:p>
                          <w:p w14:paraId="5B7DAFC5" w14:textId="77777777" w:rsidR="009E2EE0" w:rsidRPr="00366612" w:rsidRDefault="009E2EE0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F200A3" id="文字方塊 36" o:spid="_x0000_s1030" type="#_x0000_t202" style="position:absolute;margin-left:397.6pt;margin-top:19.3pt;width:66.1pt;height:35.15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" filled="f" stroked="f" strokeweight=".5pt">
                <v:textbox>
                  <w:txbxContent>
                    <w:p w14:paraId="190121E3" w14:textId="36ECEA12" w:rsidR="009E2EE0" w:rsidRPr="00366612" w:rsidRDefault="009E2EE0" w:rsidP="004C217B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366612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金錢</w:t>
                      </w:r>
                    </w:p>
                    <w:p w14:paraId="5B7DAFC5" w14:textId="77777777" w:rsidR="009E2EE0" w:rsidRPr="00366612" w:rsidRDefault="009E2EE0">
                      <w:pPr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E3910"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66784F5F" wp14:editId="2BE81BE2">
                <wp:simplePos x="0" y="0"/>
                <wp:positionH relativeFrom="column">
                  <wp:posOffset>1560195</wp:posOffset>
                </wp:positionH>
                <wp:positionV relativeFrom="paragraph">
                  <wp:posOffset>230836</wp:posOffset>
                </wp:positionV>
                <wp:extent cx="1632999" cy="1738188"/>
                <wp:effectExtent l="19050" t="19050" r="43815" b="33655"/>
                <wp:wrapNone/>
                <wp:docPr id="4" name="星形: 三十二角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2999" cy="1738188"/>
                        </a:xfrm>
                        <a:prstGeom prst="star32">
                          <a:avLst>
                            <a:gd name="adj" fmla="val 43851"/>
                          </a:avLst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0ACF39" w14:textId="77777777" w:rsidR="000D732C" w:rsidRPr="000D732C" w:rsidRDefault="000D732C" w:rsidP="000D732C">
                            <w:pPr>
                              <w:jc w:val="center"/>
                              <w:rPr>
                                <w:rFonts w:ascii="YouYuan" w:eastAsia="YouYuan" w:hAnsi="微軟正黑體"/>
                                <w:b/>
                                <w:bCs/>
                              </w:rPr>
                            </w:pPr>
                            <w:r w:rsidRPr="00DA7C61">
                              <w:rPr>
                                <w:rFonts w:ascii="YouYuan" w:eastAsia="YouYuan" w:hAnsi="微軟正黑體" w:hint="eastAsia"/>
                                <w:b/>
                                <w:bCs/>
                                <w:u w:val="single"/>
                              </w:rPr>
                              <w:t>香港</w:t>
                            </w:r>
                            <w:r w:rsidRPr="000D732C">
                              <w:rPr>
                                <w:rFonts w:ascii="YouYuan" w:eastAsia="YouYuan" w:hAnsi="微軟正黑體" w:hint="eastAsia"/>
                                <w:b/>
                                <w:bCs/>
                              </w:rPr>
                              <w:t>：</w:t>
                            </w:r>
                          </w:p>
                          <w:p w14:paraId="4E3ADE32" w14:textId="79A02726" w:rsidR="000D732C" w:rsidRPr="000D732C" w:rsidRDefault="000D732C" w:rsidP="000D732C">
                            <w:pPr>
                              <w:jc w:val="center"/>
                              <w:rPr>
                                <w:rFonts w:ascii="YouYuan" w:eastAsia="YouYuan" w:hAnsi="微軟正黑體"/>
                                <w:b/>
                                <w:bCs/>
                              </w:rPr>
                            </w:pPr>
                            <w:r w:rsidRPr="00DA7C61">
                              <w:rPr>
                                <w:rFonts w:ascii="YouYuan" w:eastAsia="YouYuan" w:hAnsi="微軟正黑體" w:hint="eastAsia"/>
                                <w:b/>
                                <w:bCs/>
                                <w:u w:val="single"/>
                              </w:rPr>
                              <w:t>中國</w:t>
                            </w:r>
                            <w:r w:rsidRPr="000D732C">
                              <w:rPr>
                                <w:rFonts w:ascii="YouYuan" w:eastAsia="YouYuan" w:hAnsi="微軟正黑體" w:hint="eastAsia"/>
                                <w:b/>
                                <w:bCs/>
                              </w:rPr>
                              <w:t>抗戰時代的臍帶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784F5F" id="_x0000_t60" coordsize="21600,21600" o:spt="60" adj="2700" path="m21600,10800l@9@18,21392,8693@11@20,20777,6667@13@22,19780,4800@15@24,18436,3163@16@23,16800,1820@14@21,14932,822@12@19,12907,208@10@17,10800,0@18@17,8693,208@20@19,6667,822@22@21,4800,1820@24@23,3163,3163@23@24,1820,4800@21@22,822,6667@19@20,208,8693@17@18,,10800@17@10,208,12907@19@12,822,14932@21@14,1820,16800@23@16,3163,18436@24@15,4800,19780@22@13,6667,20777@20@11,8693,21392@18@9,10800,21600@10@9,12907,21392@12@11,14932,20777@14@13,16800,19780@16@15,18436,18436@15@16,19780,16800@13@14,20777,14932@11@12,21392,12907@9@10xe">
                <v:stroke joinstyle="miter"/>
                <v:formulas>
                  <v:f eqn="sum 10800 0 #0"/>
                  <v:f eqn="prod @0 32610 32768"/>
                  <v:f eqn="prod @0 3212 32768"/>
                  <v:f eqn="prod @0 31357 32768"/>
                  <v:f eqn="prod @0 9512 32768"/>
                  <v:f eqn="prod @0 28899 32768"/>
                  <v:f eqn="prod @0 15447 32768"/>
                  <v:f eqn="prod @0 25330 32768"/>
                  <v:f eqn="prod @0 20788 32768"/>
                  <v:f eqn="sum @1 10800 0"/>
                  <v:f eqn="sum @2 10800 0"/>
                  <v:f eqn="sum @3 10800 0"/>
                  <v:f eqn="sum @4 10800 0"/>
                  <v:f eqn="sum @5 10800 0"/>
                  <v:f eqn="sum @6 10800 0"/>
                  <v:f eqn="sum @7 10800 0"/>
                  <v:f eqn="sum @8 10800 0"/>
                  <v:f eqn="sum 10800 0 @1"/>
                  <v:f eqn="sum 10800 0 @2"/>
                  <v:f eqn="sum 10800 0 @3"/>
                  <v:f eqn="sum 10800 0 @4"/>
                  <v:f eqn="sum 10800 0 @5"/>
                  <v:f eqn="sum 10800 0 @6"/>
                  <v:f eqn="sum 10800 0 @7"/>
                  <v:f eqn="sum 10800 0 @8"/>
                  <v:f eqn="prod @0 23170 32768"/>
                  <v:f eqn="sum @25 10800 0"/>
                  <v:f eqn="sum 10800 0 @25"/>
                </v:formulas>
                <v:path gradientshapeok="t" o:connecttype="rect" textboxrect="@27,@27,@26,@26"/>
                <v:handles>
                  <v:h position="#0,center" xrange="0,10800"/>
                </v:handles>
              </v:shapetype>
              <v:shape id="星形: 三十二角 4" o:spid="_x0000_s1031" type="#_x0000_t60" style="position:absolute;margin-left:122.85pt;margin-top:18.2pt;width:128.6pt;height:136.8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" adj="1328" fillcolor="#ffd555 [2167]" strokecolor="#ffc000 [3207]" strokeweight=".5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100ACF39" w14:textId="77777777" w:rsidR="000D732C" w:rsidRPr="000D732C" w:rsidRDefault="000D732C" w:rsidP="000D732C">
                      <w:pPr>
                        <w:jc w:val="center"/>
                        <w:rPr>
                          <w:rFonts w:ascii="YouYuan" w:eastAsia="YouYuan" w:hAnsi="微軟正黑體"/>
                          <w:b/>
                          <w:bCs/>
                        </w:rPr>
                      </w:pPr>
                      <w:r w:rsidRPr="00DA7C61">
                        <w:rPr>
                          <w:rFonts w:ascii="YouYuan" w:eastAsia="YouYuan" w:hAnsi="微軟正黑體" w:hint="eastAsia"/>
                          <w:b/>
                          <w:bCs/>
                          <w:u w:val="single"/>
                        </w:rPr>
                        <w:t>香港</w:t>
                      </w:r>
                      <w:r w:rsidRPr="000D732C">
                        <w:rPr>
                          <w:rFonts w:ascii="YouYuan" w:eastAsia="YouYuan" w:hAnsi="微軟正黑體" w:hint="eastAsia"/>
                          <w:b/>
                          <w:bCs/>
                        </w:rPr>
                        <w:t>：</w:t>
                      </w:r>
                    </w:p>
                    <w:p w14:paraId="4E3ADE32" w14:textId="79A02726" w:rsidR="000D732C" w:rsidRPr="000D732C" w:rsidRDefault="000D732C" w:rsidP="000D732C">
                      <w:pPr>
                        <w:jc w:val="center"/>
                        <w:rPr>
                          <w:rFonts w:ascii="YouYuan" w:eastAsia="YouYuan" w:hAnsi="微軟正黑體"/>
                          <w:b/>
                          <w:bCs/>
                        </w:rPr>
                      </w:pPr>
                      <w:r w:rsidRPr="00DA7C61">
                        <w:rPr>
                          <w:rFonts w:ascii="YouYuan" w:eastAsia="YouYuan" w:hAnsi="微軟正黑體" w:hint="eastAsia"/>
                          <w:b/>
                          <w:bCs/>
                          <w:u w:val="single"/>
                        </w:rPr>
                        <w:t>中國</w:t>
                      </w:r>
                      <w:r w:rsidRPr="000D732C">
                        <w:rPr>
                          <w:rFonts w:ascii="YouYuan" w:eastAsia="YouYuan" w:hAnsi="微軟正黑體" w:hint="eastAsia"/>
                          <w:b/>
                          <w:bCs/>
                        </w:rPr>
                        <w:t>抗戰時代的臍帶</w:t>
                      </w:r>
                    </w:p>
                  </w:txbxContent>
                </v:textbox>
              </v:shape>
            </w:pict>
          </mc:Fallback>
        </mc:AlternateContent>
      </w:r>
    </w:p>
    <w:p w14:paraId="3B0DC723" w14:textId="03E00542" w:rsidR="00A42C36" w:rsidRDefault="00B96688" w:rsidP="002043A9">
      <w:pPr>
        <w:pStyle w:val="00"/>
      </w:pPr>
      <w:r w:rsidRPr="00FF1040">
        <w:rPr>
          <w:b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2EA2D0AA" wp14:editId="44BC4733">
                <wp:simplePos x="0" y="0"/>
                <wp:positionH relativeFrom="column">
                  <wp:posOffset>-3200</wp:posOffset>
                </wp:positionH>
                <wp:positionV relativeFrom="paragraph">
                  <wp:posOffset>64110</wp:posOffset>
                </wp:positionV>
                <wp:extent cx="1085850" cy="351129"/>
                <wp:effectExtent l="0" t="0" r="0" b="0"/>
                <wp:wrapNone/>
                <wp:docPr id="34" name="文字方塊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3511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2A3AC3" w14:textId="0FF87B9B" w:rsidR="009E2EE0" w:rsidRPr="00366612" w:rsidRDefault="009E2EE0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366612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沿海城市</w:t>
                            </w:r>
                          </w:p>
                          <w:p w14:paraId="381D2282" w14:textId="77777777" w:rsidR="009E2EE0" w:rsidRPr="00366612" w:rsidRDefault="009E2EE0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A2D0AA" id="文字方塊 34" o:spid="_x0000_s1032" type="#_x0000_t202" style="position:absolute;margin-left:-.25pt;margin-top:5.05pt;width:85.5pt;height:27.6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" filled="f" stroked="f" strokeweight=".5pt">
                <v:textbox>
                  <w:txbxContent>
                    <w:p w14:paraId="5D2A3AC3" w14:textId="0FF87B9B" w:rsidR="009E2EE0" w:rsidRPr="00366612" w:rsidRDefault="009E2EE0" w:rsidP="004C217B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366612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沿海城市</w:t>
                      </w:r>
                    </w:p>
                    <w:p w14:paraId="381D2282" w14:textId="77777777" w:rsidR="009E2EE0" w:rsidRPr="00366612" w:rsidRDefault="009E2EE0">
                      <w:pPr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66612" w:rsidRPr="00FF1040">
        <w:rPr>
          <w:b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59800150" wp14:editId="70BB1CFF">
                <wp:simplePos x="0" y="0"/>
                <wp:positionH relativeFrom="column">
                  <wp:posOffset>4074160</wp:posOffset>
                </wp:positionH>
                <wp:positionV relativeFrom="paragraph">
                  <wp:posOffset>234315</wp:posOffset>
                </wp:positionV>
                <wp:extent cx="839470" cy="446405"/>
                <wp:effectExtent l="0" t="0" r="0" b="0"/>
                <wp:wrapNone/>
                <wp:docPr id="38" name="文字方塊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9470" cy="4464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1FFD29" w14:textId="6FCBF41E" w:rsidR="009E2EE0" w:rsidRPr="00366612" w:rsidRDefault="009E2EE0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366612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物資</w:t>
                            </w:r>
                          </w:p>
                          <w:p w14:paraId="444014FE" w14:textId="77777777" w:rsidR="009E2EE0" w:rsidRPr="00366612" w:rsidRDefault="009E2EE0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800150" id="文字方塊 38" o:spid="_x0000_s1033" type="#_x0000_t202" style="position:absolute;margin-left:320.8pt;margin-top:18.45pt;width:66.1pt;height:35.1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" filled="f" stroked="f" strokeweight=".5pt">
                <v:textbox>
                  <w:txbxContent>
                    <w:p w14:paraId="761FFD29" w14:textId="6FCBF41E" w:rsidR="009E2EE0" w:rsidRPr="00366612" w:rsidRDefault="009E2EE0" w:rsidP="004C217B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366612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物資</w:t>
                      </w:r>
                    </w:p>
                    <w:p w14:paraId="444014FE" w14:textId="77777777" w:rsidR="009E2EE0" w:rsidRPr="00366612" w:rsidRDefault="009E2EE0">
                      <w:pPr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66612" w:rsidRPr="00FF1040">
        <w:rPr>
          <w:b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5A75A6EF" wp14:editId="2F7A5F4E">
                <wp:simplePos x="0" y="0"/>
                <wp:positionH relativeFrom="column">
                  <wp:posOffset>3883660</wp:posOffset>
                </wp:positionH>
                <wp:positionV relativeFrom="paragraph">
                  <wp:posOffset>1033145</wp:posOffset>
                </wp:positionV>
                <wp:extent cx="839470" cy="446405"/>
                <wp:effectExtent l="0" t="0" r="0" b="0"/>
                <wp:wrapNone/>
                <wp:docPr id="40" name="文字方塊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9470" cy="4464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A57FBD" w14:textId="4E9B30DD" w:rsidR="009E2EE0" w:rsidRPr="00366612" w:rsidRDefault="009E2EE0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366612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粵漢</w:t>
                            </w:r>
                          </w:p>
                          <w:p w14:paraId="35224B01" w14:textId="77777777" w:rsidR="009E2EE0" w:rsidRPr="00366612" w:rsidRDefault="009E2EE0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75A6EF" id="文字方塊 40" o:spid="_x0000_s1034" type="#_x0000_t202" style="position:absolute;margin-left:305.8pt;margin-top:81.35pt;width:66.1pt;height:35.15pt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" filled="f" stroked="f" strokeweight=".5pt">
                <v:textbox>
                  <w:txbxContent>
                    <w:p w14:paraId="31A57FBD" w14:textId="4E9B30DD" w:rsidR="009E2EE0" w:rsidRPr="00366612" w:rsidRDefault="009E2EE0" w:rsidP="004C217B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  <w:u w:val="single"/>
                        </w:rPr>
                      </w:pPr>
                      <w:r w:rsidRPr="00366612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粵漢</w:t>
                      </w:r>
                    </w:p>
                    <w:p w14:paraId="35224B01" w14:textId="77777777" w:rsidR="009E2EE0" w:rsidRPr="00366612" w:rsidRDefault="009E2EE0">
                      <w:pPr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66612" w:rsidRPr="00FF1040">
        <w:rPr>
          <w:b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56F02F42" wp14:editId="28E43A99">
                <wp:simplePos x="0" y="0"/>
                <wp:positionH relativeFrom="column">
                  <wp:posOffset>4385310</wp:posOffset>
                </wp:positionH>
                <wp:positionV relativeFrom="paragraph">
                  <wp:posOffset>1362710</wp:posOffset>
                </wp:positionV>
                <wp:extent cx="839470" cy="446405"/>
                <wp:effectExtent l="0" t="0" r="0" b="0"/>
                <wp:wrapNone/>
                <wp:docPr id="41" name="文字方塊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9470" cy="4464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21E588" w14:textId="7E280B00" w:rsidR="009E2EE0" w:rsidRPr="00366612" w:rsidRDefault="009E2EE0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366612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軍用</w:t>
                            </w:r>
                          </w:p>
                          <w:p w14:paraId="7D6F4E32" w14:textId="77777777" w:rsidR="009E2EE0" w:rsidRPr="00366612" w:rsidRDefault="009E2EE0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02F42" id="文字方塊 41" o:spid="_x0000_s1035" type="#_x0000_t202" style="position:absolute;margin-left:345.3pt;margin-top:107.3pt;width:66.1pt;height:35.15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" filled="f" stroked="f" strokeweight=".5pt">
                <v:textbox>
                  <w:txbxContent>
                    <w:p w14:paraId="2621E588" w14:textId="7E280B00" w:rsidR="009E2EE0" w:rsidRPr="00366612" w:rsidRDefault="009E2EE0" w:rsidP="004C217B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366612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軍用</w:t>
                      </w:r>
                    </w:p>
                    <w:p w14:paraId="7D6F4E32" w14:textId="77777777" w:rsidR="009E2EE0" w:rsidRPr="00366612" w:rsidRDefault="009E2EE0">
                      <w:pPr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66612" w:rsidRPr="00FF1040">
        <w:rPr>
          <w:b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700AD1EA" wp14:editId="3BA0F503">
                <wp:simplePos x="0" y="0"/>
                <wp:positionH relativeFrom="column">
                  <wp:posOffset>4639310</wp:posOffset>
                </wp:positionH>
                <wp:positionV relativeFrom="paragraph">
                  <wp:posOffset>679450</wp:posOffset>
                </wp:positionV>
                <wp:extent cx="895350" cy="511810"/>
                <wp:effectExtent l="0" t="0" r="0" b="2540"/>
                <wp:wrapNone/>
                <wp:docPr id="39" name="文字方塊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5350" cy="5118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9F0AC1" w14:textId="0990F0A9" w:rsidR="009E2EE0" w:rsidRPr="00366612" w:rsidRDefault="009E2EE0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366612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九廣</w:t>
                            </w:r>
                          </w:p>
                          <w:p w14:paraId="6B6C6BD9" w14:textId="77777777" w:rsidR="009E2EE0" w:rsidRPr="00366612" w:rsidRDefault="009E2EE0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0AD1EA" id="文字方塊 39" o:spid="_x0000_s1036" type="#_x0000_t202" style="position:absolute;margin-left:365.3pt;margin-top:53.5pt;width:70.5pt;height:40.3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" filled="f" stroked="f" strokeweight=".5pt">
                <v:textbox>
                  <w:txbxContent>
                    <w:p w14:paraId="379F0AC1" w14:textId="0990F0A9" w:rsidR="009E2EE0" w:rsidRPr="00366612" w:rsidRDefault="009E2EE0" w:rsidP="004C217B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  <w:u w:val="single"/>
                        </w:rPr>
                      </w:pPr>
                      <w:r w:rsidRPr="00366612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九廣</w:t>
                      </w:r>
                    </w:p>
                    <w:p w14:paraId="6B6C6BD9" w14:textId="77777777" w:rsidR="009E2EE0" w:rsidRPr="00366612" w:rsidRDefault="009E2EE0">
                      <w:pPr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FE7B3F4" w14:textId="5C4746D0" w:rsidR="00A42C36" w:rsidRDefault="00A42C36" w:rsidP="002043A9">
      <w:pPr>
        <w:pStyle w:val="00"/>
      </w:pPr>
    </w:p>
    <w:p w14:paraId="10818077" w14:textId="44366D8C" w:rsidR="00E57BD8" w:rsidRDefault="00E4642C" w:rsidP="002043A9">
      <w:pPr>
        <w:pStyle w:val="00"/>
      </w:pPr>
      <w:r w:rsidRPr="00FF1040">
        <w:rPr>
          <w:b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0C686B44" wp14:editId="02236EF3">
                <wp:simplePos x="0" y="0"/>
                <wp:positionH relativeFrom="column">
                  <wp:posOffset>238557</wp:posOffset>
                </wp:positionH>
                <wp:positionV relativeFrom="paragraph">
                  <wp:posOffset>115392</wp:posOffset>
                </wp:positionV>
                <wp:extent cx="839470" cy="446405"/>
                <wp:effectExtent l="0" t="0" r="0" b="0"/>
                <wp:wrapNone/>
                <wp:docPr id="42" name="文字方塊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9470" cy="4464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FC67F6" w14:textId="566C4E8F" w:rsidR="000F732D" w:rsidRPr="00366612" w:rsidRDefault="000F732D" w:rsidP="004C217B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366612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港口</w:t>
                            </w:r>
                          </w:p>
                          <w:p w14:paraId="312D18C4" w14:textId="77777777" w:rsidR="000F732D" w:rsidRPr="00366612" w:rsidRDefault="000F732D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686B44" id="文字方塊 42" o:spid="_x0000_s1037" type="#_x0000_t202" style="position:absolute;margin-left:18.8pt;margin-top:9.1pt;width:66.1pt;height:35.15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" filled="f" stroked="f" strokeweight=".5pt">
                <v:textbox>
                  <w:txbxContent>
                    <w:p w14:paraId="1FFC67F6" w14:textId="566C4E8F" w:rsidR="000F732D" w:rsidRPr="00366612" w:rsidRDefault="000F732D" w:rsidP="004C217B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366612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港口</w:t>
                      </w:r>
                    </w:p>
                    <w:p w14:paraId="312D18C4" w14:textId="77777777" w:rsidR="000F732D" w:rsidRPr="00366612" w:rsidRDefault="000F732D">
                      <w:pPr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520B06A" w14:textId="249745DA" w:rsidR="009E2EE0" w:rsidRDefault="009E2EE0" w:rsidP="002043A9">
      <w:pPr>
        <w:pStyle w:val="00"/>
      </w:pPr>
    </w:p>
    <w:p w14:paraId="4CA016F5" w14:textId="000AD683" w:rsidR="009E2EE0" w:rsidRDefault="009E2EE0" w:rsidP="002043A9">
      <w:pPr>
        <w:pStyle w:val="00"/>
      </w:pPr>
    </w:p>
    <w:p w14:paraId="0B83CF90" w14:textId="216AF196" w:rsidR="0072332E" w:rsidRDefault="0072332E" w:rsidP="002043A9">
      <w:pPr>
        <w:pStyle w:val="00"/>
      </w:pPr>
    </w:p>
    <w:p w14:paraId="1EC2BFEA" w14:textId="3049453B" w:rsidR="0072332E" w:rsidRDefault="0072332E" w:rsidP="002043A9">
      <w:pPr>
        <w:pStyle w:val="00"/>
      </w:pPr>
    </w:p>
    <w:p w14:paraId="582D67B4" w14:textId="363163ED" w:rsidR="004B00DC" w:rsidRPr="00564121" w:rsidRDefault="004B00DC" w:rsidP="004B00DC">
      <w:pPr>
        <w:pStyle w:val="00"/>
      </w:pPr>
      <w:r>
        <w:rPr>
          <w:rFonts w:hint="eastAsia"/>
        </w:rPr>
        <w:t>２.</w:t>
      </w:r>
      <w:r>
        <w:t xml:space="preserve"> </w:t>
      </w:r>
      <w:r w:rsidR="00B045FE" w:rsidRPr="00B045FE">
        <w:rPr>
          <w:rFonts w:hint="eastAsia"/>
        </w:rPr>
        <w:t>「</w:t>
      </w:r>
      <w:r w:rsidR="00B045FE" w:rsidRPr="004B488E">
        <w:rPr>
          <w:rFonts w:hint="eastAsia"/>
          <w:u w:val="single"/>
        </w:rPr>
        <w:t>粵</w:t>
      </w:r>
      <w:r w:rsidR="004B488E" w:rsidRPr="004B488E">
        <w:rPr>
          <w:rFonts w:hint="eastAsia"/>
          <w:sz w:val="6"/>
          <w:szCs w:val="6"/>
        </w:rPr>
        <w:t xml:space="preserve"> </w:t>
      </w:r>
      <w:r w:rsidR="00B045FE" w:rsidRPr="004B488E">
        <w:rPr>
          <w:rFonts w:hint="eastAsia"/>
          <w:u w:val="single"/>
        </w:rPr>
        <w:t>漢</w:t>
      </w:r>
      <w:r w:rsidR="00B045FE">
        <w:rPr>
          <w:rFonts w:hint="eastAsia"/>
        </w:rPr>
        <w:t>鐵路</w:t>
      </w:r>
      <w:r w:rsidR="00B045FE" w:rsidRPr="00B045FE">
        <w:rPr>
          <w:rFonts w:hint="eastAsia"/>
        </w:rPr>
        <w:t>」</w:t>
      </w:r>
      <w:r w:rsidR="009734AD">
        <w:rPr>
          <w:rFonts w:hint="eastAsia"/>
        </w:rPr>
        <w:t>是指連接哪兩個地方的鐵路</w:t>
      </w:r>
      <w:r>
        <w:rPr>
          <w:rFonts w:hint="eastAsia"/>
        </w:rPr>
        <w:t>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0"/>
        <w:gridCol w:w="1940"/>
        <w:gridCol w:w="515"/>
        <w:gridCol w:w="2268"/>
        <w:gridCol w:w="2975"/>
      </w:tblGrid>
      <w:tr w:rsidR="004B00DC" w:rsidRPr="00E903A7" w14:paraId="082F82AB" w14:textId="77777777" w:rsidTr="00894484">
        <w:tc>
          <w:tcPr>
            <w:tcW w:w="1940" w:type="dxa"/>
            <w:vAlign w:val="bottom"/>
          </w:tcPr>
          <w:p w14:paraId="60F03E27" w14:textId="41D055E7" w:rsidR="004B00DC" w:rsidRPr="00E903A7" w:rsidRDefault="009734AD" w:rsidP="00894484">
            <w:pPr>
              <w:pStyle w:val="04"/>
              <w:spacing w:line="360" w:lineRule="auto"/>
              <w:ind w:hanging="357"/>
              <w:jc w:val="both"/>
              <w:rPr>
                <w:rFonts w:ascii="Calibri" w:hAnsi="Calibri" w:cs="Calibri"/>
                <w:sz w:val="26"/>
                <w:szCs w:val="26"/>
              </w:rPr>
            </w:pPr>
            <w:r w:rsidRPr="008E097E">
              <w:rPr>
                <w:rFonts w:ascii="Calibri" w:hAnsi="Calibri" w:cs="Calibri" w:hint="eastAsi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21B4959E" wp14:editId="4E799EC2">
                      <wp:simplePos x="0" y="0"/>
                      <wp:positionH relativeFrom="column">
                        <wp:posOffset>-102870</wp:posOffset>
                      </wp:positionH>
                      <wp:positionV relativeFrom="paragraph">
                        <wp:posOffset>25400</wp:posOffset>
                      </wp:positionV>
                      <wp:extent cx="292735" cy="292100"/>
                      <wp:effectExtent l="0" t="0" r="12065" b="12700"/>
                      <wp:wrapNone/>
                      <wp:docPr id="3" name="橢圓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35" cy="292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E881448" id="橢圓 3" o:spid="_x0000_s1026" style="position:absolute;margin-left:-8.1pt;margin-top:2pt;width:23.05pt;height:23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4B00DC" w:rsidRPr="00E903A7">
              <w:rPr>
                <w:rFonts w:ascii="Calibri" w:hAnsi="Calibri" w:cs="Calibri"/>
                <w:sz w:val="26"/>
                <w:szCs w:val="26"/>
              </w:rPr>
              <w:t>A</w:t>
            </w:r>
            <w:r w:rsidR="004B00DC" w:rsidRPr="00E903A7">
              <w:rPr>
                <w:rFonts w:ascii="Calibri" w:hAnsi="Calibri" w:cs="Calibri" w:hint="eastAsia"/>
                <w:sz w:val="26"/>
                <w:szCs w:val="26"/>
              </w:rPr>
              <w:t>.</w:t>
            </w:r>
            <w:r w:rsidR="004B00DC" w:rsidRPr="00E903A7">
              <w:rPr>
                <w:rFonts w:ascii="Calibri" w:hAnsi="Calibri" w:cs="Calibri"/>
                <w:sz w:val="26"/>
                <w:szCs w:val="26"/>
              </w:rPr>
              <w:t xml:space="preserve"> </w:t>
            </w:r>
            <w:r>
              <w:rPr>
                <w:rFonts w:ascii="Calibri" w:hAnsi="Calibri" w:cs="Calibri" w:hint="eastAsia"/>
                <w:sz w:val="26"/>
                <w:szCs w:val="26"/>
                <w:u w:val="single"/>
              </w:rPr>
              <w:t>廣州</w:t>
            </w:r>
          </w:p>
        </w:tc>
        <w:tc>
          <w:tcPr>
            <w:tcW w:w="1940" w:type="dxa"/>
            <w:vAlign w:val="bottom"/>
          </w:tcPr>
          <w:p w14:paraId="7B8D4F3B" w14:textId="3F724DC3" w:rsidR="004B00DC" w:rsidRPr="00E903A7" w:rsidRDefault="004B00DC" w:rsidP="00894484">
            <w:pPr>
              <w:pStyle w:val="04"/>
              <w:spacing w:line="360" w:lineRule="auto"/>
              <w:ind w:hanging="357"/>
              <w:jc w:val="both"/>
              <w:rPr>
                <w:rFonts w:ascii="Calibri" w:hAnsi="Calibri" w:cs="Calibri"/>
                <w:sz w:val="26"/>
                <w:szCs w:val="26"/>
              </w:rPr>
            </w:pPr>
            <w:r w:rsidRPr="008E097E">
              <w:rPr>
                <w:rFonts w:ascii="Calibri" w:hAnsi="Calibri" w:cs="Calibri" w:hint="eastAsia"/>
                <w:sz w:val="26"/>
                <w:szCs w:val="26"/>
              </w:rPr>
              <w:t>B.</w:t>
            </w:r>
            <w:r w:rsidRPr="008E097E">
              <w:rPr>
                <w:rFonts w:ascii="Calibri" w:hAnsi="Calibri" w:cs="Calibri"/>
                <w:sz w:val="26"/>
                <w:szCs w:val="26"/>
              </w:rPr>
              <w:t xml:space="preserve"> </w:t>
            </w:r>
            <w:r w:rsidR="009734AD" w:rsidRPr="009734AD">
              <w:rPr>
                <w:rFonts w:ascii="Calibri" w:hAnsi="Calibri" w:cs="Calibri" w:hint="eastAsia"/>
                <w:sz w:val="26"/>
                <w:szCs w:val="26"/>
                <w:u w:val="single"/>
              </w:rPr>
              <w:t>香港</w:t>
            </w:r>
          </w:p>
        </w:tc>
        <w:tc>
          <w:tcPr>
            <w:tcW w:w="515" w:type="dxa"/>
          </w:tcPr>
          <w:p w14:paraId="77258E4E" w14:textId="422521DE" w:rsidR="004B00DC" w:rsidRPr="008E097E" w:rsidRDefault="004B00DC" w:rsidP="00894484">
            <w:pPr>
              <w:pStyle w:val="04"/>
              <w:spacing w:line="360" w:lineRule="auto"/>
              <w:ind w:hanging="357"/>
              <w:jc w:val="both"/>
              <w:rPr>
                <w:rFonts w:ascii="Calibri" w:hAnsi="Calibri" w:cs="Calibri"/>
                <w:sz w:val="26"/>
                <w:szCs w:val="26"/>
              </w:rPr>
            </w:pPr>
          </w:p>
        </w:tc>
        <w:tc>
          <w:tcPr>
            <w:tcW w:w="2268" w:type="dxa"/>
            <w:vAlign w:val="bottom"/>
          </w:tcPr>
          <w:p w14:paraId="76D13A8C" w14:textId="67A60D69" w:rsidR="004B00DC" w:rsidRPr="00994F70" w:rsidRDefault="009734AD" w:rsidP="00894484">
            <w:pPr>
              <w:pStyle w:val="04"/>
              <w:numPr>
                <w:ilvl w:val="0"/>
                <w:numId w:val="0"/>
              </w:numPr>
              <w:spacing w:line="360" w:lineRule="auto"/>
              <w:jc w:val="both"/>
              <w:rPr>
                <w:rFonts w:ascii="Calibri" w:hAnsi="Calibri" w:cs="Calibri"/>
                <w:sz w:val="26"/>
                <w:szCs w:val="26"/>
              </w:rPr>
            </w:pPr>
            <w:r w:rsidRPr="008E097E">
              <w:rPr>
                <w:rFonts w:ascii="Calibri" w:hAnsi="Calibri" w:cs="Calibri" w:hint="eastAsi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38D652B8" wp14:editId="583BFD71">
                      <wp:simplePos x="0" y="0"/>
                      <wp:positionH relativeFrom="column">
                        <wp:posOffset>-107315</wp:posOffset>
                      </wp:positionH>
                      <wp:positionV relativeFrom="paragraph">
                        <wp:posOffset>15875</wp:posOffset>
                      </wp:positionV>
                      <wp:extent cx="292735" cy="292100"/>
                      <wp:effectExtent l="0" t="0" r="12065" b="12700"/>
                      <wp:wrapNone/>
                      <wp:docPr id="44" name="橢圓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35" cy="292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C0FD35C" id="橢圓 44" o:spid="_x0000_s1026" style="position:absolute;margin-left:-8.45pt;margin-top:1.25pt;width:23.05pt;height:23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4B00DC" w:rsidRPr="008E097E">
              <w:rPr>
                <w:rFonts w:ascii="Calibri" w:hAnsi="Calibri" w:cs="Calibri" w:hint="eastAsia"/>
                <w:sz w:val="26"/>
                <w:szCs w:val="26"/>
              </w:rPr>
              <w:t>C.</w:t>
            </w:r>
            <w:r w:rsidR="004B00DC" w:rsidRPr="008E097E">
              <w:rPr>
                <w:rFonts w:ascii="Calibri" w:hAnsi="Calibri" w:cs="Calibri"/>
                <w:sz w:val="26"/>
                <w:szCs w:val="26"/>
              </w:rPr>
              <w:t xml:space="preserve"> </w:t>
            </w:r>
            <w:r>
              <w:rPr>
                <w:rFonts w:ascii="Calibri" w:hAnsi="Calibri" w:cs="Calibri" w:hint="eastAsia"/>
                <w:sz w:val="26"/>
                <w:szCs w:val="26"/>
                <w:u w:val="single"/>
              </w:rPr>
              <w:t>武漢</w:t>
            </w:r>
          </w:p>
        </w:tc>
        <w:tc>
          <w:tcPr>
            <w:tcW w:w="2975" w:type="dxa"/>
            <w:vAlign w:val="bottom"/>
          </w:tcPr>
          <w:p w14:paraId="53C00292" w14:textId="4DAB9414" w:rsidR="004B00DC" w:rsidRPr="00E903A7" w:rsidRDefault="004B00DC" w:rsidP="00894484">
            <w:pPr>
              <w:pStyle w:val="04"/>
              <w:spacing w:line="360" w:lineRule="auto"/>
              <w:ind w:hanging="357"/>
              <w:jc w:val="both"/>
              <w:rPr>
                <w:rFonts w:ascii="Calibri" w:hAnsi="Calibri" w:cs="Calibri"/>
                <w:sz w:val="26"/>
                <w:szCs w:val="26"/>
              </w:rPr>
            </w:pPr>
            <w:r w:rsidRPr="008E097E">
              <w:rPr>
                <w:rFonts w:ascii="Calibri" w:hAnsi="Calibri" w:cs="Calibri" w:hint="eastAsia"/>
                <w:sz w:val="26"/>
                <w:szCs w:val="26"/>
              </w:rPr>
              <w:t>D.</w:t>
            </w:r>
            <w:r w:rsidRPr="008E097E">
              <w:rPr>
                <w:rFonts w:ascii="Calibri" w:hAnsi="Calibri" w:cs="Calibri"/>
                <w:sz w:val="26"/>
                <w:szCs w:val="26"/>
              </w:rPr>
              <w:t xml:space="preserve"> </w:t>
            </w:r>
            <w:r w:rsidR="009734AD" w:rsidRPr="009734AD">
              <w:rPr>
                <w:rFonts w:ascii="Calibri" w:hAnsi="Calibri" w:cs="Calibri" w:hint="eastAsia"/>
                <w:sz w:val="26"/>
                <w:szCs w:val="26"/>
                <w:u w:val="single"/>
              </w:rPr>
              <w:t>漢中</w:t>
            </w:r>
          </w:p>
        </w:tc>
      </w:tr>
    </w:tbl>
    <w:p w14:paraId="42C6EE5F" w14:textId="68907D6C" w:rsidR="000620DB" w:rsidRDefault="000620DB" w:rsidP="002043A9">
      <w:pPr>
        <w:pStyle w:val="00"/>
      </w:pPr>
    </w:p>
    <w:p w14:paraId="0A288269" w14:textId="146BF3CC" w:rsidR="00153596" w:rsidRDefault="004143F6" w:rsidP="00153596">
      <w:pPr>
        <w:pStyle w:val="00"/>
      </w:pPr>
      <w:r w:rsidRPr="00FF1040">
        <w:rPr>
          <w:b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6881DB73" wp14:editId="00A9CA0F">
                <wp:simplePos x="0" y="0"/>
                <wp:positionH relativeFrom="column">
                  <wp:posOffset>-34290</wp:posOffset>
                </wp:positionH>
                <wp:positionV relativeFrom="paragraph">
                  <wp:posOffset>344805</wp:posOffset>
                </wp:positionV>
                <wp:extent cx="6090285" cy="695325"/>
                <wp:effectExtent l="0" t="0" r="0" b="0"/>
                <wp:wrapNone/>
                <wp:docPr id="45" name="文字方塊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0285" cy="695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2B8039" w14:textId="5E6184D4" w:rsidR="007A38C1" w:rsidRPr="004143F6" w:rsidRDefault="00881249" w:rsidP="004143F6">
                            <w:pPr>
                              <w:spacing w:line="288" w:lineRule="auto"/>
                            </w:pPr>
                            <w:r w:rsidRPr="004143F6">
                              <w:rPr>
                                <w:rFonts w:ascii="PMingLiU" w:eastAsia="PMingLiU" w:hAnsi="PMingLiU" w:hint="eastAsia"/>
                                <w:color w:val="FF0000"/>
                              </w:rPr>
                              <w:t>1941</w:t>
                            </w:r>
                            <w:r w:rsidRPr="004143F6">
                              <w:rPr>
                                <w:rFonts w:ascii="PMingLiU" w:eastAsia="PMingLiU" w:hAnsi="PMingLiU" w:hint="eastAsia"/>
                                <w:color w:val="FF0000"/>
                              </w:rPr>
                              <w:t>年12月</w:t>
                            </w:r>
                            <w:r w:rsidRPr="004143F6">
                              <w:rPr>
                                <w:rFonts w:ascii="PMingLiU" w:eastAsia="PMingLiU" w:hAnsi="PMingLiU" w:hint="eastAsia"/>
                                <w:color w:val="FF0000"/>
                                <w:u w:val="single"/>
                              </w:rPr>
                              <w:t>香港</w:t>
                            </w:r>
                            <w:r w:rsidRPr="004143F6">
                              <w:rPr>
                                <w:rFonts w:ascii="PMingLiU" w:eastAsia="PMingLiU" w:hAnsi="PMingLiU" w:hint="eastAsia"/>
                                <w:color w:val="FF0000"/>
                              </w:rPr>
                              <w:t>淪陷，</w:t>
                            </w:r>
                            <w:r w:rsidRPr="004143F6">
                              <w:rPr>
                                <w:rFonts w:ascii="PMingLiU" w:eastAsia="PMingLiU" w:hAnsi="PMingLiU" w:hint="eastAsia"/>
                                <w:color w:val="FF0000"/>
                                <w:u w:val="single"/>
                              </w:rPr>
                              <w:t>九廣</w:t>
                            </w:r>
                            <w:r w:rsidRPr="004143F6">
                              <w:rPr>
                                <w:rFonts w:ascii="PMingLiU" w:eastAsia="PMingLiU" w:hAnsi="PMingLiU" w:hint="eastAsia"/>
                                <w:color w:val="FF0000"/>
                              </w:rPr>
                              <w:t>鐵路被</w:t>
                            </w:r>
                            <w:r w:rsidRPr="004143F6">
                              <w:rPr>
                                <w:rFonts w:ascii="PMingLiU" w:eastAsia="PMingLiU" w:hAnsi="PMingLiU" w:hint="eastAsia"/>
                                <w:color w:val="FF0000"/>
                                <w:u w:val="single"/>
                              </w:rPr>
                              <w:t>日</w:t>
                            </w:r>
                            <w:r w:rsidRPr="004143F6">
                              <w:rPr>
                                <w:rFonts w:ascii="PMingLiU" w:eastAsia="PMingLiU" w:hAnsi="PMingLiU" w:hint="eastAsia"/>
                                <w:color w:val="FF0000"/>
                              </w:rPr>
                              <w:t>軍破壞和徵用。這條支援抗</w:t>
                            </w:r>
                            <w:r w:rsidRPr="004143F6">
                              <w:rPr>
                                <w:rFonts w:ascii="PMingLiU" w:eastAsia="PMingLiU" w:hAnsi="PMingLiU" w:hint="eastAsia"/>
                                <w:color w:val="FF0000"/>
                                <w:u w:val="single"/>
                              </w:rPr>
                              <w:t>日</w:t>
                            </w:r>
                            <w:r w:rsidRPr="004143F6">
                              <w:rPr>
                                <w:rFonts w:ascii="PMingLiU" w:eastAsia="PMingLiU" w:hAnsi="PMingLiU" w:hint="eastAsia"/>
                                <w:color w:val="FF0000"/>
                              </w:rPr>
                              <w:t>戰爭的後勤管道最終被截斷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81DB73" id="文字方塊 45" o:spid="_x0000_s1038" type="#_x0000_t202" style="position:absolute;margin-left:-2.7pt;margin-top:27.15pt;width:479.55pt;height:54.7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" filled="f" stroked="f" strokeweight=".5pt">
                <v:textbox>
                  <w:txbxContent>
                    <w:p w14:paraId="022B8039" w14:textId="5E6184D4" w:rsidR="007A38C1" w:rsidRPr="004143F6" w:rsidRDefault="00881249" w:rsidP="004143F6">
                      <w:pPr>
                        <w:spacing w:line="288" w:lineRule="auto"/>
                      </w:pPr>
                      <w:r w:rsidRPr="004143F6">
                        <w:rPr>
                          <w:rFonts w:ascii="PMingLiU" w:eastAsia="PMingLiU" w:hAnsi="PMingLiU" w:hint="eastAsia"/>
                          <w:color w:val="FF0000"/>
                        </w:rPr>
                        <w:t>1941</w:t>
                      </w:r>
                      <w:r w:rsidRPr="004143F6">
                        <w:rPr>
                          <w:rFonts w:ascii="PMingLiU" w:eastAsia="PMingLiU" w:hAnsi="PMingLiU" w:hint="eastAsia"/>
                          <w:color w:val="FF0000"/>
                        </w:rPr>
                        <w:t>年12月</w:t>
                      </w:r>
                      <w:r w:rsidRPr="004143F6">
                        <w:rPr>
                          <w:rFonts w:ascii="PMingLiU" w:eastAsia="PMingLiU" w:hAnsi="PMingLiU" w:hint="eastAsia"/>
                          <w:color w:val="FF0000"/>
                          <w:u w:val="single"/>
                        </w:rPr>
                        <w:t>香港</w:t>
                      </w:r>
                      <w:r w:rsidRPr="004143F6">
                        <w:rPr>
                          <w:rFonts w:ascii="PMingLiU" w:eastAsia="PMingLiU" w:hAnsi="PMingLiU" w:hint="eastAsia"/>
                          <w:color w:val="FF0000"/>
                        </w:rPr>
                        <w:t>淪陷，</w:t>
                      </w:r>
                      <w:r w:rsidRPr="004143F6">
                        <w:rPr>
                          <w:rFonts w:ascii="PMingLiU" w:eastAsia="PMingLiU" w:hAnsi="PMingLiU" w:hint="eastAsia"/>
                          <w:color w:val="FF0000"/>
                          <w:u w:val="single"/>
                        </w:rPr>
                        <w:t>九廣</w:t>
                      </w:r>
                      <w:r w:rsidRPr="004143F6">
                        <w:rPr>
                          <w:rFonts w:ascii="PMingLiU" w:eastAsia="PMingLiU" w:hAnsi="PMingLiU" w:hint="eastAsia"/>
                          <w:color w:val="FF0000"/>
                        </w:rPr>
                        <w:t>鐵路被</w:t>
                      </w:r>
                      <w:r w:rsidRPr="004143F6">
                        <w:rPr>
                          <w:rFonts w:ascii="PMingLiU" w:eastAsia="PMingLiU" w:hAnsi="PMingLiU" w:hint="eastAsia"/>
                          <w:color w:val="FF0000"/>
                          <w:u w:val="single"/>
                        </w:rPr>
                        <w:t>日</w:t>
                      </w:r>
                      <w:r w:rsidRPr="004143F6">
                        <w:rPr>
                          <w:rFonts w:ascii="PMingLiU" w:eastAsia="PMingLiU" w:hAnsi="PMingLiU" w:hint="eastAsia"/>
                          <w:color w:val="FF0000"/>
                        </w:rPr>
                        <w:t>軍破壞和徵用。這條支援抗</w:t>
                      </w:r>
                      <w:r w:rsidRPr="004143F6">
                        <w:rPr>
                          <w:rFonts w:ascii="PMingLiU" w:eastAsia="PMingLiU" w:hAnsi="PMingLiU" w:hint="eastAsia"/>
                          <w:color w:val="FF0000"/>
                          <w:u w:val="single"/>
                        </w:rPr>
                        <w:t>日</w:t>
                      </w:r>
                      <w:r w:rsidRPr="004143F6">
                        <w:rPr>
                          <w:rFonts w:ascii="PMingLiU" w:eastAsia="PMingLiU" w:hAnsi="PMingLiU" w:hint="eastAsia"/>
                          <w:color w:val="FF0000"/>
                        </w:rPr>
                        <w:t>戰爭的後勤管道最終被截斷。</w:t>
                      </w:r>
                    </w:p>
                  </w:txbxContent>
                </v:textbox>
              </v:shape>
            </w:pict>
          </mc:Fallback>
        </mc:AlternateContent>
      </w:r>
      <w:r w:rsidR="00153596" w:rsidRPr="00153596">
        <w:rPr>
          <w:rFonts w:hint="eastAsia"/>
        </w:rPr>
        <w:t>3.</w:t>
      </w:r>
      <w:r w:rsidR="00153596">
        <w:rPr>
          <w:rFonts w:hint="eastAsia"/>
        </w:rPr>
        <w:t xml:space="preserve"> </w:t>
      </w:r>
      <w:r w:rsidR="00153596" w:rsidRPr="00881249">
        <w:rPr>
          <w:rFonts w:hint="eastAsia"/>
          <w:u w:val="single"/>
        </w:rPr>
        <w:t>香港</w:t>
      </w:r>
      <w:r w:rsidR="00153596">
        <w:rPr>
          <w:rFonts w:hint="eastAsia"/>
        </w:rPr>
        <w:t>最後因為甚麼</w:t>
      </w:r>
      <w:r w:rsidR="001B6792">
        <w:rPr>
          <w:rFonts w:hint="eastAsia"/>
        </w:rPr>
        <w:t>原因</w:t>
      </w:r>
      <w:r w:rsidR="007A38C1">
        <w:rPr>
          <w:rFonts w:hint="eastAsia"/>
        </w:rPr>
        <w:t>，而無</w:t>
      </w:r>
      <w:r w:rsidR="00AB4E46">
        <w:rPr>
          <w:rFonts w:hint="eastAsia"/>
        </w:rPr>
        <w:t>法</w:t>
      </w:r>
      <w:r w:rsidR="001B6792">
        <w:rPr>
          <w:rFonts w:hint="eastAsia"/>
        </w:rPr>
        <w:t>在抗戰時期繼續</w:t>
      </w:r>
      <w:r w:rsidR="007A38C1">
        <w:rPr>
          <w:rFonts w:hint="eastAsia"/>
        </w:rPr>
        <w:t>發揮運輸樞紐的角色？</w:t>
      </w:r>
    </w:p>
    <w:p w14:paraId="16900E43" w14:textId="1C920EB9" w:rsidR="007A38C1" w:rsidRDefault="007A38C1" w:rsidP="00153596">
      <w:pPr>
        <w:pStyle w:val="00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　　　　　　　　</w:t>
      </w:r>
      <w:bookmarkStart w:id="0" w:name="_GoBack"/>
      <w:bookmarkEnd w:id="0"/>
    </w:p>
    <w:p w14:paraId="2D5EABF9" w14:textId="04BB3E16" w:rsidR="007A38C1" w:rsidRPr="007A38C1" w:rsidRDefault="007A38C1" w:rsidP="00153596">
      <w:pPr>
        <w:pStyle w:val="00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　　　　　　　　</w:t>
      </w:r>
    </w:p>
    <w:p w14:paraId="0EF150F6" w14:textId="3F5199CE" w:rsidR="00153596" w:rsidRDefault="004143F6" w:rsidP="002043A9">
      <w:pPr>
        <w:pStyle w:val="00"/>
      </w:pPr>
      <w:r w:rsidRPr="00FF1040">
        <w:rPr>
          <w:b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507C69CF" wp14:editId="4BF75ECE">
                <wp:simplePos x="0" y="0"/>
                <wp:positionH relativeFrom="column">
                  <wp:posOffset>-53340</wp:posOffset>
                </wp:positionH>
                <wp:positionV relativeFrom="paragraph">
                  <wp:posOffset>363855</wp:posOffset>
                </wp:positionV>
                <wp:extent cx="6416675" cy="926465"/>
                <wp:effectExtent l="0" t="0" r="0" b="6985"/>
                <wp:wrapNone/>
                <wp:docPr id="47" name="文字方塊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6675" cy="9264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663A58" w14:textId="1F68E6E1" w:rsidR="00C33406" w:rsidRPr="004143F6" w:rsidRDefault="00C33406" w:rsidP="007A38C1">
                            <w:r w:rsidRPr="004143F6">
                              <w:rPr>
                                <w:rFonts w:ascii="PMingLiU" w:eastAsia="PMingLiU" w:hAnsi="PMingLiU" w:hint="eastAsia"/>
                                <w:color w:val="FF0000"/>
                              </w:rPr>
                              <w:t>學生自由作答，例如：鐵路運輸量大，同一時間可以運送大量物資；鐵路火車一般行車速度比汽車快，能快捷地運送物品；</w:t>
                            </w:r>
                            <w:r w:rsidR="00662709" w:rsidRPr="004143F6">
                              <w:rPr>
                                <w:rFonts w:ascii="PMingLiU" w:eastAsia="PMingLiU" w:hAnsi="PMingLiU" w:hint="eastAsia"/>
                                <w:color w:val="FF0000"/>
                              </w:rPr>
                              <w:t>在建成的路軌上行走，較穩定，免受路面或海面情況影響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C69CF" id="文字方塊 47" o:spid="_x0000_s1039" type="#_x0000_t202" style="position:absolute;margin-left:-4.2pt;margin-top:28.65pt;width:505.25pt;height:72.9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" filled="f" stroked="f" strokeweight=".5pt">
                <v:textbox>
                  <w:txbxContent>
                    <w:p w14:paraId="7E663A58" w14:textId="1F68E6E1" w:rsidR="00C33406" w:rsidRPr="004143F6" w:rsidRDefault="00C33406" w:rsidP="007A38C1">
                      <w:r w:rsidRPr="004143F6">
                        <w:rPr>
                          <w:rFonts w:ascii="PMingLiU" w:eastAsia="PMingLiU" w:hAnsi="PMingLiU" w:hint="eastAsia"/>
                          <w:color w:val="FF0000"/>
                        </w:rPr>
                        <w:t>學生自由作答，例如：鐵路運輸量大，同一時間可以運送大量物資；鐵路火車一般行車速度比汽車快，能快捷地運送物品；</w:t>
                      </w:r>
                      <w:r w:rsidR="00662709" w:rsidRPr="004143F6">
                        <w:rPr>
                          <w:rFonts w:ascii="PMingLiU" w:eastAsia="PMingLiU" w:hAnsi="PMingLiU" w:hint="eastAsia"/>
                          <w:color w:val="FF0000"/>
                        </w:rPr>
                        <w:t>在建成的路軌上行走，較穩定，免受路面或海面情況影響。</w:t>
                      </w:r>
                    </w:p>
                  </w:txbxContent>
                </v:textbox>
              </v:shape>
            </w:pict>
          </mc:Fallback>
        </mc:AlternateContent>
      </w:r>
      <w:r w:rsidR="00AB4E46" w:rsidRPr="00DC2247">
        <w:drawing>
          <wp:anchor distT="0" distB="0" distL="114300" distR="114300" simplePos="0" relativeHeight="251783168" behindDoc="0" locked="0" layoutInCell="1" allowOverlap="1" wp14:anchorId="572395DC" wp14:editId="7505BAF0">
            <wp:simplePos x="0" y="0"/>
            <wp:positionH relativeFrom="column">
              <wp:posOffset>-1961</wp:posOffset>
            </wp:positionH>
            <wp:positionV relativeFrom="paragraph">
              <wp:posOffset>59580</wp:posOffset>
            </wp:positionV>
            <wp:extent cx="1078865" cy="353695"/>
            <wp:effectExtent l="0" t="0" r="6985" b="8255"/>
            <wp:wrapNone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865" cy="353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B4E46">
        <w:tab/>
      </w:r>
      <w:r w:rsidR="00AB4E46">
        <w:tab/>
      </w:r>
      <w:r w:rsidR="00AB4E46">
        <w:tab/>
      </w:r>
      <w:r w:rsidR="00AB4E46">
        <w:tab/>
      </w:r>
      <w:r w:rsidR="00697354">
        <w:rPr>
          <w:rFonts w:hint="eastAsia"/>
        </w:rPr>
        <w:t>作為運輸軍用物資的交通工具，你認為鐵路有甚麼優勢？</w:t>
      </w:r>
    </w:p>
    <w:p w14:paraId="39A41441" w14:textId="47A27AE6" w:rsidR="00F94A41" w:rsidRDefault="00697354" w:rsidP="002043A9">
      <w:pPr>
        <w:pStyle w:val="00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　　　　　　　　</w:t>
      </w:r>
    </w:p>
    <w:p w14:paraId="5604B7F0" w14:textId="6736A27C" w:rsidR="00697354" w:rsidRPr="00697354" w:rsidRDefault="00697354" w:rsidP="002043A9">
      <w:pPr>
        <w:pStyle w:val="00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　　　　　　　　　</w:t>
      </w:r>
    </w:p>
    <w:p w14:paraId="4682D882" w14:textId="5B109C1E" w:rsidR="00186996" w:rsidRPr="00597AE7" w:rsidRDefault="005C32D3" w:rsidP="009F61ED">
      <w:pPr>
        <w:snapToGrid w:val="0"/>
        <w:spacing w:beforeLines="50" w:before="180" w:after="80" w:line="240" w:lineRule="atLeast"/>
        <w:rPr>
          <w:rFonts w:ascii="Source Han Sans SC Light" w:hAnsi="Source Han Sans SC Light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 w:rsidR="00597AE7"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597AE7">
        <w:rPr>
          <w:rFonts w:ascii="標楷體" w:eastAsia="標楷體" w:hAnsi="標楷體" w:hint="eastAsia"/>
          <w:sz w:val="23"/>
          <w:szCs w:val="23"/>
        </w:rPr>
        <w:t>圖說近代：</w:t>
      </w:r>
      <w:r w:rsidR="00597AE7" w:rsidRPr="00100348">
        <w:rPr>
          <w:rFonts w:ascii="標楷體" w:eastAsia="標楷體" w:hAnsi="標楷體"/>
          <w:sz w:val="23"/>
          <w:szCs w:val="23"/>
        </w:rPr>
        <w:t>香港與抗日救亡運動</w:t>
      </w:r>
      <w:proofErr w:type="gramStart"/>
      <w:r w:rsidR="00597AE7">
        <w:rPr>
          <w:rFonts w:ascii="標楷體" w:eastAsia="標楷體" w:hAnsi="標楷體" w:hint="eastAsia"/>
          <w:sz w:val="23"/>
          <w:szCs w:val="23"/>
        </w:rPr>
        <w:t>》</w:t>
      </w:r>
      <w:proofErr w:type="gramEnd"/>
      <w:r w:rsidR="00597AE7">
        <w:rPr>
          <w:rFonts w:ascii="標楷體" w:eastAsia="標楷體" w:hAnsi="標楷體" w:hint="eastAsia"/>
          <w:sz w:val="23"/>
          <w:szCs w:val="23"/>
        </w:rPr>
        <w:t xml:space="preserve">　</w:t>
      </w:r>
      <w:r w:rsidR="00697354">
        <w:rPr>
          <w:rFonts w:ascii="標楷體" w:eastAsia="標楷體" w:hAnsi="標楷體"/>
          <w:sz w:val="23"/>
          <w:szCs w:val="23"/>
        </w:rPr>
        <w:br/>
      </w:r>
      <w:r w:rsidR="00597AE7">
        <w:rPr>
          <w:rFonts w:hint="eastAsia"/>
        </w:rPr>
        <w:t xml:space="preserve">　　　　　　</w:t>
      </w:r>
      <w:r w:rsidR="00597AE7">
        <w:rPr>
          <w:rFonts w:hint="eastAsia"/>
        </w:rPr>
        <w:t xml:space="preserve"> </w:t>
      </w:r>
      <w:r w:rsidR="00597AE7">
        <w:t xml:space="preserve"> </w:t>
      </w:r>
      <w:r w:rsidR="00597AE7">
        <w:rPr>
          <w:rFonts w:hint="eastAsia"/>
        </w:rPr>
        <w:t xml:space="preserve">　</w:t>
      </w:r>
      <w:hyperlink r:id="rId13" w:history="1">
        <w:r w:rsidR="00597AE7" w:rsidRPr="00F50C77">
          <w:rPr>
            <w:rStyle w:val="ab"/>
          </w:rPr>
          <w:t>https://chiculture.org.hk/tc/photo-story/2954</w:t>
        </w:r>
      </w:hyperlink>
    </w:p>
    <w:sectPr w:rsidR="00186996" w:rsidRPr="00597AE7" w:rsidSect="006A6A55">
      <w:headerReference w:type="even" r:id="rId14"/>
      <w:headerReference w:type="default" r:id="rId15"/>
      <w:footerReference w:type="even" r:id="rId16"/>
      <w:footerReference w:type="default" r:id="rId17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D1CF87" w14:textId="77777777" w:rsidR="003449E6" w:rsidRDefault="003449E6" w:rsidP="002F3AE4">
      <w:r>
        <w:separator/>
      </w:r>
    </w:p>
  </w:endnote>
  <w:endnote w:type="continuationSeparator" w:id="0">
    <w:p w14:paraId="4B0F5FF3" w14:textId="77777777" w:rsidR="003449E6" w:rsidRDefault="003449E6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8F6AA7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4384" behindDoc="1" locked="0" layoutInCell="1" allowOverlap="1" wp14:anchorId="07AE64FD" wp14:editId="082BB648">
          <wp:simplePos x="0" y="0"/>
          <wp:positionH relativeFrom="column">
            <wp:posOffset>-825102</wp:posOffset>
          </wp:positionH>
          <wp:positionV relativeFrom="paragraph">
            <wp:posOffset>-247650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0B46BD" w14:textId="77777777" w:rsidR="003449E6" w:rsidRDefault="003449E6" w:rsidP="002F3AE4">
      <w:r>
        <w:separator/>
      </w:r>
    </w:p>
  </w:footnote>
  <w:footnote w:type="continuationSeparator" w:id="0">
    <w:p w14:paraId="6BE27E20" w14:textId="77777777" w:rsidR="003449E6" w:rsidRDefault="003449E6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61095"/>
    <w:multiLevelType w:val="hybridMultilevel"/>
    <w:tmpl w:val="8A5692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07757DE"/>
    <w:multiLevelType w:val="hybridMultilevel"/>
    <w:tmpl w:val="3BB4B9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04D6E73"/>
    <w:multiLevelType w:val="hybridMultilevel"/>
    <w:tmpl w:val="F82A1A5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0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9"/>
  </w:num>
  <w:num w:numId="3">
    <w:abstractNumId w:val="1"/>
  </w:num>
  <w:num w:numId="4">
    <w:abstractNumId w:val="10"/>
  </w:num>
  <w:num w:numId="5">
    <w:abstractNumId w:val="3"/>
  </w:num>
  <w:num w:numId="6">
    <w:abstractNumId w:val="7"/>
  </w:num>
  <w:num w:numId="7">
    <w:abstractNumId w:val="4"/>
  </w:num>
  <w:num w:numId="8">
    <w:abstractNumId w:val="6"/>
  </w:num>
  <w:num w:numId="9">
    <w:abstractNumId w:val="8"/>
  </w:num>
  <w:num w:numId="10">
    <w:abstractNumId w:val="4"/>
  </w:num>
  <w:num w:numId="11">
    <w:abstractNumId w:val="2"/>
  </w:num>
  <w:num w:numId="12">
    <w:abstractNumId w:val="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zY1NTI2MjQ3sTRR0lEKTi0uzszPAykwrAUAKFlyZCwAAAA="/>
  </w:docVars>
  <w:rsids>
    <w:rsidRoot w:val="00D17C51"/>
    <w:rsid w:val="00015B49"/>
    <w:rsid w:val="000413B8"/>
    <w:rsid w:val="000620DB"/>
    <w:rsid w:val="0007021A"/>
    <w:rsid w:val="000A49E3"/>
    <w:rsid w:val="000B45E6"/>
    <w:rsid w:val="000B7BE4"/>
    <w:rsid w:val="000C4C21"/>
    <w:rsid w:val="000D1F9F"/>
    <w:rsid w:val="000D732C"/>
    <w:rsid w:val="000E47C7"/>
    <w:rsid w:val="000F732D"/>
    <w:rsid w:val="00102EE3"/>
    <w:rsid w:val="00153596"/>
    <w:rsid w:val="00156FE0"/>
    <w:rsid w:val="00172552"/>
    <w:rsid w:val="00186996"/>
    <w:rsid w:val="001949DC"/>
    <w:rsid w:val="001A1D75"/>
    <w:rsid w:val="001B6792"/>
    <w:rsid w:val="001B7480"/>
    <w:rsid w:val="001C3B0E"/>
    <w:rsid w:val="001C462A"/>
    <w:rsid w:val="001F017B"/>
    <w:rsid w:val="001F4175"/>
    <w:rsid w:val="002043A9"/>
    <w:rsid w:val="002325FF"/>
    <w:rsid w:val="002453D2"/>
    <w:rsid w:val="00246EF0"/>
    <w:rsid w:val="00256AB6"/>
    <w:rsid w:val="0027212D"/>
    <w:rsid w:val="002951E9"/>
    <w:rsid w:val="002A594F"/>
    <w:rsid w:val="002A5CFC"/>
    <w:rsid w:val="002E3910"/>
    <w:rsid w:val="002E4BE9"/>
    <w:rsid w:val="002F3AE4"/>
    <w:rsid w:val="00303186"/>
    <w:rsid w:val="0031537C"/>
    <w:rsid w:val="003449E6"/>
    <w:rsid w:val="00347B4E"/>
    <w:rsid w:val="00366612"/>
    <w:rsid w:val="003B4861"/>
    <w:rsid w:val="003D0465"/>
    <w:rsid w:val="003D62F8"/>
    <w:rsid w:val="003D715D"/>
    <w:rsid w:val="003E635F"/>
    <w:rsid w:val="004143F6"/>
    <w:rsid w:val="0041667C"/>
    <w:rsid w:val="00420D79"/>
    <w:rsid w:val="00423710"/>
    <w:rsid w:val="004329C3"/>
    <w:rsid w:val="0043733E"/>
    <w:rsid w:val="0049044D"/>
    <w:rsid w:val="00491AE1"/>
    <w:rsid w:val="004B00DC"/>
    <w:rsid w:val="004B488E"/>
    <w:rsid w:val="004B6D6B"/>
    <w:rsid w:val="004C027C"/>
    <w:rsid w:val="004C217B"/>
    <w:rsid w:val="004C6E05"/>
    <w:rsid w:val="004D330D"/>
    <w:rsid w:val="004D727A"/>
    <w:rsid w:val="004E64A0"/>
    <w:rsid w:val="004F2E0B"/>
    <w:rsid w:val="0051554B"/>
    <w:rsid w:val="00520C3F"/>
    <w:rsid w:val="00521AC4"/>
    <w:rsid w:val="00537C01"/>
    <w:rsid w:val="005577A9"/>
    <w:rsid w:val="00576E71"/>
    <w:rsid w:val="005810D2"/>
    <w:rsid w:val="00597AE7"/>
    <w:rsid w:val="005C32D3"/>
    <w:rsid w:val="00615264"/>
    <w:rsid w:val="0064212E"/>
    <w:rsid w:val="00655B44"/>
    <w:rsid w:val="00662709"/>
    <w:rsid w:val="006701A4"/>
    <w:rsid w:val="00684914"/>
    <w:rsid w:val="006943B6"/>
    <w:rsid w:val="00697354"/>
    <w:rsid w:val="006A6A55"/>
    <w:rsid w:val="006C1EA5"/>
    <w:rsid w:val="006D25DD"/>
    <w:rsid w:val="006D7BA4"/>
    <w:rsid w:val="006E1D52"/>
    <w:rsid w:val="0070432A"/>
    <w:rsid w:val="00705654"/>
    <w:rsid w:val="0072332E"/>
    <w:rsid w:val="007431FF"/>
    <w:rsid w:val="007600AD"/>
    <w:rsid w:val="00782572"/>
    <w:rsid w:val="00787928"/>
    <w:rsid w:val="007A010D"/>
    <w:rsid w:val="007A38C1"/>
    <w:rsid w:val="007C6ABF"/>
    <w:rsid w:val="007F6C87"/>
    <w:rsid w:val="007F70DA"/>
    <w:rsid w:val="00814828"/>
    <w:rsid w:val="00835557"/>
    <w:rsid w:val="00841546"/>
    <w:rsid w:val="008416B2"/>
    <w:rsid w:val="0085158E"/>
    <w:rsid w:val="0087092F"/>
    <w:rsid w:val="00873C9B"/>
    <w:rsid w:val="008746A8"/>
    <w:rsid w:val="00881249"/>
    <w:rsid w:val="0088245D"/>
    <w:rsid w:val="008825B5"/>
    <w:rsid w:val="008D2D53"/>
    <w:rsid w:val="008E097E"/>
    <w:rsid w:val="008E216D"/>
    <w:rsid w:val="008E55E2"/>
    <w:rsid w:val="008F6AA7"/>
    <w:rsid w:val="00953D5F"/>
    <w:rsid w:val="009734AD"/>
    <w:rsid w:val="00976FE1"/>
    <w:rsid w:val="0099006F"/>
    <w:rsid w:val="00994F70"/>
    <w:rsid w:val="009A1667"/>
    <w:rsid w:val="009A46F8"/>
    <w:rsid w:val="009C5A0E"/>
    <w:rsid w:val="009C7167"/>
    <w:rsid w:val="009E2EE0"/>
    <w:rsid w:val="009F2995"/>
    <w:rsid w:val="009F61ED"/>
    <w:rsid w:val="00A11101"/>
    <w:rsid w:val="00A42C36"/>
    <w:rsid w:val="00AB4E46"/>
    <w:rsid w:val="00AB5554"/>
    <w:rsid w:val="00AC4299"/>
    <w:rsid w:val="00AC4BCD"/>
    <w:rsid w:val="00AC52BA"/>
    <w:rsid w:val="00AD2492"/>
    <w:rsid w:val="00AE00C7"/>
    <w:rsid w:val="00AE0604"/>
    <w:rsid w:val="00AE3034"/>
    <w:rsid w:val="00B045FE"/>
    <w:rsid w:val="00B0790C"/>
    <w:rsid w:val="00B20C62"/>
    <w:rsid w:val="00B21E7F"/>
    <w:rsid w:val="00B26EEA"/>
    <w:rsid w:val="00B27BB4"/>
    <w:rsid w:val="00B4575E"/>
    <w:rsid w:val="00B930CF"/>
    <w:rsid w:val="00B96151"/>
    <w:rsid w:val="00B96688"/>
    <w:rsid w:val="00BA36C7"/>
    <w:rsid w:val="00BA7CC9"/>
    <w:rsid w:val="00BE5D15"/>
    <w:rsid w:val="00BF3964"/>
    <w:rsid w:val="00C01A51"/>
    <w:rsid w:val="00C1611F"/>
    <w:rsid w:val="00C20FA1"/>
    <w:rsid w:val="00C25CD0"/>
    <w:rsid w:val="00C33406"/>
    <w:rsid w:val="00C6209D"/>
    <w:rsid w:val="00C641E7"/>
    <w:rsid w:val="00C6752B"/>
    <w:rsid w:val="00C716A2"/>
    <w:rsid w:val="00C81336"/>
    <w:rsid w:val="00C94C24"/>
    <w:rsid w:val="00CC0448"/>
    <w:rsid w:val="00CC75BC"/>
    <w:rsid w:val="00CD578A"/>
    <w:rsid w:val="00D17C51"/>
    <w:rsid w:val="00D274DB"/>
    <w:rsid w:val="00D41F99"/>
    <w:rsid w:val="00D4273A"/>
    <w:rsid w:val="00D52B58"/>
    <w:rsid w:val="00D5632B"/>
    <w:rsid w:val="00D61F79"/>
    <w:rsid w:val="00D75CFA"/>
    <w:rsid w:val="00D85229"/>
    <w:rsid w:val="00DA78B8"/>
    <w:rsid w:val="00DA7BB9"/>
    <w:rsid w:val="00DA7C52"/>
    <w:rsid w:val="00DA7C61"/>
    <w:rsid w:val="00DD1E8E"/>
    <w:rsid w:val="00DF178A"/>
    <w:rsid w:val="00E10B49"/>
    <w:rsid w:val="00E13BB1"/>
    <w:rsid w:val="00E306A5"/>
    <w:rsid w:val="00E34CB4"/>
    <w:rsid w:val="00E4642C"/>
    <w:rsid w:val="00E52213"/>
    <w:rsid w:val="00E57BD8"/>
    <w:rsid w:val="00E677FE"/>
    <w:rsid w:val="00E903A7"/>
    <w:rsid w:val="00E9421B"/>
    <w:rsid w:val="00E94CEA"/>
    <w:rsid w:val="00E9604C"/>
    <w:rsid w:val="00EA6128"/>
    <w:rsid w:val="00EC3411"/>
    <w:rsid w:val="00EC38B9"/>
    <w:rsid w:val="00EC7B6B"/>
    <w:rsid w:val="00EE4897"/>
    <w:rsid w:val="00F06C9B"/>
    <w:rsid w:val="00F12CF9"/>
    <w:rsid w:val="00F27B5A"/>
    <w:rsid w:val="00F46A69"/>
    <w:rsid w:val="00F94A41"/>
    <w:rsid w:val="00F96FAE"/>
    <w:rsid w:val="00FA7A17"/>
    <w:rsid w:val="00FC6167"/>
    <w:rsid w:val="00FE57BD"/>
    <w:rsid w:val="00FF1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2043A9"/>
    <w:pPr>
      <w:spacing w:before="120" w:after="0"/>
      <w:ind w:right="-1"/>
    </w:pPr>
    <w:rPr>
      <w:noProof/>
      <w:szCs w:val="30"/>
    </w:rPr>
  </w:style>
  <w:style w:type="character" w:customStyle="1" w:styleId="000">
    <w:name w:val="00_題 字元"/>
    <w:basedOn w:val="020"/>
    <w:link w:val="00"/>
    <w:rsid w:val="002043A9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0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hiculture.org.hk/tc/photo-story/2954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94AD7A-9188-4CC5-9E90-57C6AE75F4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03C48D-58B7-4D81-BEAC-A0E430E4F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80</Words>
  <Characters>457</Characters>
  <Application>Microsoft Office Word</Application>
  <DocSecurity>0</DocSecurity>
  <Lines>3</Lines>
  <Paragraphs>1</Paragraphs>
  <ScaleCrop>false</ScaleCrop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4</cp:revision>
  <dcterms:created xsi:type="dcterms:W3CDTF">2020-10-05T09:26:00Z</dcterms:created>
  <dcterms:modified xsi:type="dcterms:W3CDTF">2020-10-06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